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38AB" w14:textId="33F9C74C" w:rsidR="00F53E30" w:rsidRDefault="00AC127B" w:rsidP="00F53E30">
      <w:r>
        <w:rPr>
          <w:noProof/>
          <w:color w:val="4472C4" w:themeColor="accent1"/>
          <w:lang w:val="en-US"/>
        </w:rPr>
        <w:drawing>
          <wp:anchor distT="0" distB="0" distL="114300" distR="114300" simplePos="0" relativeHeight="251659776" behindDoc="0" locked="0" layoutInCell="1" allowOverlap="1" wp14:anchorId="61BE4DD2" wp14:editId="105F87DA">
            <wp:simplePos x="0" y="0"/>
            <wp:positionH relativeFrom="margin">
              <wp:align>right</wp:align>
            </wp:positionH>
            <wp:positionV relativeFrom="paragraph">
              <wp:posOffset>177800</wp:posOffset>
            </wp:positionV>
            <wp:extent cx="727075" cy="708025"/>
            <wp:effectExtent l="0" t="0" r="0" b="0"/>
            <wp:wrapThrough wrapText="bothSides">
              <wp:wrapPolygon edited="0">
                <wp:start x="0" y="0"/>
                <wp:lineTo x="0" y="20922"/>
                <wp:lineTo x="20940" y="20922"/>
                <wp:lineTo x="20940" y="0"/>
                <wp:lineTo x="0" y="0"/>
              </wp:wrapPolygon>
            </wp:wrapThrough>
            <wp:docPr id="846064080"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64080" name="Picture 1" descr="A close up of a logo&#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7075" cy="708025"/>
                    </a:xfrm>
                    <a:prstGeom prst="rect">
                      <a:avLst/>
                    </a:prstGeom>
                  </pic:spPr>
                </pic:pic>
              </a:graphicData>
            </a:graphic>
            <wp14:sizeRelH relativeFrom="margin">
              <wp14:pctWidth>0</wp14:pctWidth>
            </wp14:sizeRelH>
            <wp14:sizeRelV relativeFrom="margin">
              <wp14:pctHeight>0</wp14:pctHeight>
            </wp14:sizeRelV>
          </wp:anchor>
        </w:drawing>
      </w:r>
    </w:p>
    <w:p w14:paraId="46E0BC15" w14:textId="7252396D" w:rsidR="00F53E30" w:rsidRPr="00AB5B94" w:rsidRDefault="00F53E30" w:rsidP="00F53E30">
      <w:pPr>
        <w:jc w:val="center"/>
        <w:rPr>
          <w:smallCaps/>
          <w:color w:val="1F3864" w:themeColor="accent1" w:themeShade="80"/>
          <w:sz w:val="32"/>
          <w:szCs w:val="32"/>
          <w:lang w:val="en-US"/>
        </w:rPr>
      </w:pPr>
      <w:r>
        <w:rPr>
          <w:noProof/>
          <w:color w:val="4472C4" w:themeColor="accent1"/>
          <w:lang w:val="en-US"/>
        </w:rPr>
        <w:drawing>
          <wp:anchor distT="0" distB="0" distL="114300" distR="114300" simplePos="0" relativeHeight="251657728" behindDoc="1" locked="0" layoutInCell="1" allowOverlap="1" wp14:anchorId="7B823C2A" wp14:editId="4CC1D00B">
            <wp:simplePos x="0" y="0"/>
            <wp:positionH relativeFrom="column">
              <wp:posOffset>66040</wp:posOffset>
            </wp:positionH>
            <wp:positionV relativeFrom="paragraph">
              <wp:posOffset>0</wp:posOffset>
            </wp:positionV>
            <wp:extent cx="847725" cy="847725"/>
            <wp:effectExtent l="0" t="0" r="9525" b="9525"/>
            <wp:wrapTight wrapText="bothSides">
              <wp:wrapPolygon edited="0">
                <wp:start x="6796" y="0"/>
                <wp:lineTo x="3883" y="1456"/>
                <wp:lineTo x="0" y="5825"/>
                <wp:lineTo x="0" y="16503"/>
                <wp:lineTo x="5825" y="21357"/>
                <wp:lineTo x="6796" y="21357"/>
                <wp:lineTo x="14562" y="21357"/>
                <wp:lineTo x="15533" y="21357"/>
                <wp:lineTo x="21357" y="16503"/>
                <wp:lineTo x="21357" y="5825"/>
                <wp:lineTo x="17474" y="1456"/>
                <wp:lineTo x="14562" y="0"/>
                <wp:lineTo x="6796" y="0"/>
              </wp:wrapPolygon>
            </wp:wrapTight>
            <wp:docPr id="2" name="Picture 2" descr="A picture containing text, transport, whee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ransport, wheel, ge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page">
              <wp14:pctWidth>0</wp14:pctWidth>
            </wp14:sizeRelH>
            <wp14:sizeRelV relativeFrom="page">
              <wp14:pctHeight>0</wp14:pctHeight>
            </wp14:sizeRelV>
          </wp:anchor>
        </w:drawing>
      </w:r>
      <w:r w:rsidRPr="00AB5B94">
        <w:rPr>
          <w:smallCaps/>
          <w:color w:val="1F3864" w:themeColor="accent1" w:themeShade="80"/>
          <w:sz w:val="32"/>
          <w:szCs w:val="32"/>
          <w:lang w:val="en-US"/>
        </w:rPr>
        <w:t>The Rotary Club of Bracebridge-Muskoka Lakes</w:t>
      </w:r>
      <w:r w:rsidR="00CB667A" w:rsidRPr="00CB667A">
        <w:rPr>
          <w:noProof/>
        </w:rPr>
        <w:t xml:space="preserve"> </w:t>
      </w:r>
    </w:p>
    <w:p w14:paraId="369C41CE" w14:textId="4DA0427C" w:rsidR="00F53E30" w:rsidRDefault="00F53E30" w:rsidP="00F53E30">
      <w:pPr>
        <w:jc w:val="center"/>
        <w:rPr>
          <w:color w:val="1F3864" w:themeColor="accent1" w:themeShade="80"/>
          <w:sz w:val="28"/>
          <w:szCs w:val="28"/>
          <w:lang w:val="en-US"/>
        </w:rPr>
      </w:pPr>
    </w:p>
    <w:p w14:paraId="23953CF3" w14:textId="661E5041" w:rsidR="00F53E30" w:rsidRPr="00246DAB" w:rsidRDefault="00E62A2D" w:rsidP="00F53E30">
      <w:pPr>
        <w:jc w:val="center"/>
        <w:rPr>
          <w:color w:val="1F3864" w:themeColor="accent1" w:themeShade="80"/>
          <w:sz w:val="20"/>
          <w:szCs w:val="20"/>
          <w:lang w:val="en-US"/>
        </w:rPr>
      </w:pPr>
      <w:r>
        <w:rPr>
          <w:color w:val="1F3864" w:themeColor="accent1" w:themeShade="80"/>
          <w:sz w:val="28"/>
          <w:szCs w:val="28"/>
          <w:lang w:val="en-US"/>
        </w:rPr>
        <w:t xml:space="preserve">Board </w:t>
      </w:r>
      <w:r w:rsidR="00FC7C83">
        <w:rPr>
          <w:color w:val="1F3864" w:themeColor="accent1" w:themeShade="80"/>
          <w:sz w:val="28"/>
          <w:szCs w:val="28"/>
          <w:lang w:val="en-US"/>
        </w:rPr>
        <w:t xml:space="preserve">of Directors Monthly </w:t>
      </w:r>
      <w:r>
        <w:rPr>
          <w:color w:val="1F3864" w:themeColor="accent1" w:themeShade="80"/>
          <w:sz w:val="28"/>
          <w:szCs w:val="28"/>
          <w:lang w:val="en-US"/>
        </w:rPr>
        <w:t>Meeting</w:t>
      </w:r>
      <w:r w:rsidR="00F53E30">
        <w:rPr>
          <w:color w:val="1F3864" w:themeColor="accent1" w:themeShade="80"/>
          <w:sz w:val="28"/>
          <w:szCs w:val="28"/>
          <w:lang w:val="en-US"/>
        </w:rPr>
        <w:br/>
      </w:r>
    </w:p>
    <w:p w14:paraId="27E83DC8" w14:textId="135E980E" w:rsidR="00DF78C1" w:rsidRDefault="006815EA" w:rsidP="00F53E30">
      <w:pPr>
        <w:jc w:val="center"/>
        <w:rPr>
          <w:color w:val="1F3864" w:themeColor="accent1" w:themeShade="80"/>
          <w:lang w:val="en-US"/>
        </w:rPr>
      </w:pPr>
      <w:r>
        <w:rPr>
          <w:color w:val="1F3864" w:themeColor="accent1" w:themeShade="80"/>
          <w:lang w:val="en-US"/>
        </w:rPr>
        <w:t>Ju</w:t>
      </w:r>
      <w:r w:rsidR="00AC127B">
        <w:rPr>
          <w:color w:val="1F3864" w:themeColor="accent1" w:themeShade="80"/>
          <w:lang w:val="en-US"/>
        </w:rPr>
        <w:t>ly 21</w:t>
      </w:r>
      <w:r w:rsidR="00AC127B" w:rsidRPr="00AC127B">
        <w:rPr>
          <w:color w:val="1F3864" w:themeColor="accent1" w:themeShade="80"/>
          <w:vertAlign w:val="superscript"/>
          <w:lang w:val="en-US"/>
        </w:rPr>
        <w:t>st</w:t>
      </w:r>
      <w:r>
        <w:rPr>
          <w:color w:val="1F3864" w:themeColor="accent1" w:themeShade="80"/>
          <w:lang w:val="en-US"/>
        </w:rPr>
        <w:t>,</w:t>
      </w:r>
      <w:r w:rsidR="0004030E">
        <w:rPr>
          <w:color w:val="1F3864" w:themeColor="accent1" w:themeShade="80"/>
          <w:lang w:val="en-US"/>
        </w:rPr>
        <w:t xml:space="preserve"> </w:t>
      </w:r>
      <w:r w:rsidR="005C6E8F">
        <w:rPr>
          <w:color w:val="1F3864" w:themeColor="accent1" w:themeShade="80"/>
          <w:lang w:val="en-US"/>
        </w:rPr>
        <w:t>5:00</w:t>
      </w:r>
      <w:r w:rsidR="000141C2">
        <w:rPr>
          <w:color w:val="1F3864" w:themeColor="accent1" w:themeShade="80"/>
          <w:lang w:val="en-US"/>
        </w:rPr>
        <w:t xml:space="preserve"> pm</w:t>
      </w:r>
    </w:p>
    <w:p w14:paraId="5ECC5430" w14:textId="77777777" w:rsidR="00793F2D" w:rsidRDefault="00793F2D" w:rsidP="00F53E30">
      <w:pPr>
        <w:jc w:val="center"/>
        <w:rPr>
          <w:color w:val="1F3864" w:themeColor="accent1" w:themeShade="80"/>
          <w:lang w:val="en-US"/>
        </w:rPr>
      </w:pPr>
    </w:p>
    <w:p w14:paraId="2508ECD2" w14:textId="3EEB524C" w:rsidR="0026106D" w:rsidRDefault="00AC127B" w:rsidP="00E164AC">
      <w:pPr>
        <w:jc w:val="center"/>
        <w:rPr>
          <w:color w:val="000000" w:themeColor="text1"/>
          <w:lang w:val="en-US"/>
        </w:rPr>
      </w:pPr>
      <w:r>
        <w:rPr>
          <w:color w:val="000000" w:themeColor="text1"/>
          <w:lang w:val="en-US"/>
        </w:rPr>
        <w:t xml:space="preserve">Royal LePage Office </w:t>
      </w:r>
    </w:p>
    <w:p w14:paraId="2BEBCAC0" w14:textId="71107567" w:rsidR="0045373D" w:rsidRDefault="00AC127B" w:rsidP="00E164AC">
      <w:pPr>
        <w:jc w:val="center"/>
        <w:rPr>
          <w:color w:val="000000" w:themeColor="text1"/>
          <w:lang w:val="en-US"/>
        </w:rPr>
      </w:pPr>
      <w:r>
        <w:rPr>
          <w:color w:val="000000" w:themeColor="text1"/>
          <w:lang w:val="en-US"/>
        </w:rPr>
        <w:t>Manitoba Street</w:t>
      </w:r>
      <w:r w:rsidR="0045373D">
        <w:rPr>
          <w:color w:val="000000" w:themeColor="text1"/>
          <w:lang w:val="en-US"/>
        </w:rPr>
        <w:t>, Bracebridge, Ont</w:t>
      </w:r>
      <w:r w:rsidR="0009298C">
        <w:rPr>
          <w:color w:val="000000" w:themeColor="text1"/>
          <w:lang w:val="en-US"/>
        </w:rPr>
        <w:t>ario</w:t>
      </w:r>
    </w:p>
    <w:p w14:paraId="641516DA" w14:textId="24171838" w:rsidR="00DB494F" w:rsidRPr="00E164AC" w:rsidRDefault="0070216F" w:rsidP="00E164AC">
      <w:pPr>
        <w:jc w:val="center"/>
        <w:rPr>
          <w:color w:val="1F3864" w:themeColor="accent1" w:themeShade="80"/>
          <w:lang w:val="en-US"/>
        </w:rPr>
      </w:pPr>
      <w:r>
        <w:rPr>
          <w:lang w:val="en-US"/>
        </w:rPr>
        <w:pict w14:anchorId="22C58A0F">
          <v:rect id="_x0000_i1025" style="width:0;height:1.5pt" o:hralign="center" o:hrstd="t" o:hr="t" fillcolor="#a0a0a0" stroked="f"/>
        </w:pict>
      </w:r>
    </w:p>
    <w:p w14:paraId="759E94D6" w14:textId="5B477EC2" w:rsidR="002F35F4" w:rsidRDefault="00DB494F" w:rsidP="002F35F4">
      <w:pPr>
        <w:keepNext/>
        <w:spacing w:before="120" w:after="120" w:line="254" w:lineRule="auto"/>
        <w:ind w:left="1440" w:hanging="1440"/>
        <w:rPr>
          <w:rFonts w:eastAsia="Times New Roman"/>
          <w:sz w:val="24"/>
          <w:szCs w:val="24"/>
        </w:rPr>
      </w:pPr>
      <w:r>
        <w:rPr>
          <w:rFonts w:eastAsia="Times New Roman"/>
          <w:sz w:val="24"/>
          <w:szCs w:val="24"/>
        </w:rPr>
        <w:t xml:space="preserve">Attendees:  </w:t>
      </w:r>
      <w:r>
        <w:rPr>
          <w:rFonts w:eastAsia="Times New Roman"/>
          <w:sz w:val="24"/>
          <w:szCs w:val="24"/>
        </w:rPr>
        <w:tab/>
      </w:r>
      <w:r w:rsidR="00BA2D84">
        <w:rPr>
          <w:rFonts w:eastAsia="Times New Roman"/>
          <w:sz w:val="24"/>
          <w:szCs w:val="24"/>
        </w:rPr>
        <w:t>Doug Hogarth</w:t>
      </w:r>
      <w:r w:rsidR="00285D8B">
        <w:rPr>
          <w:rFonts w:eastAsia="Times New Roman"/>
          <w:sz w:val="24"/>
          <w:szCs w:val="24"/>
        </w:rPr>
        <w:t>,</w:t>
      </w:r>
      <w:r w:rsidR="0004030E">
        <w:rPr>
          <w:rFonts w:eastAsia="Times New Roman"/>
          <w:sz w:val="24"/>
          <w:szCs w:val="24"/>
        </w:rPr>
        <w:t xml:space="preserve"> </w:t>
      </w:r>
      <w:r w:rsidR="0045373D">
        <w:rPr>
          <w:rFonts w:eastAsia="Times New Roman"/>
          <w:sz w:val="24"/>
          <w:szCs w:val="24"/>
        </w:rPr>
        <w:t>Anita Greavette,</w:t>
      </w:r>
      <w:r w:rsidR="002205DB">
        <w:rPr>
          <w:rFonts w:eastAsia="Times New Roman"/>
          <w:sz w:val="24"/>
          <w:szCs w:val="24"/>
        </w:rPr>
        <w:t xml:space="preserve"> </w:t>
      </w:r>
      <w:r w:rsidR="000848B1">
        <w:rPr>
          <w:rFonts w:eastAsia="Times New Roman"/>
          <w:sz w:val="24"/>
          <w:szCs w:val="24"/>
        </w:rPr>
        <w:t>Marlene Vettorel</w:t>
      </w:r>
      <w:r w:rsidR="008A30A0">
        <w:rPr>
          <w:rFonts w:eastAsia="Times New Roman"/>
          <w:sz w:val="24"/>
          <w:szCs w:val="24"/>
        </w:rPr>
        <w:t>,</w:t>
      </w:r>
      <w:r w:rsidR="001B5030">
        <w:rPr>
          <w:rFonts w:eastAsia="Times New Roman"/>
          <w:sz w:val="24"/>
          <w:szCs w:val="24"/>
        </w:rPr>
        <w:t xml:space="preserve"> </w:t>
      </w:r>
      <w:r w:rsidR="00251477">
        <w:rPr>
          <w:rFonts w:eastAsia="Times New Roman"/>
          <w:sz w:val="24"/>
          <w:szCs w:val="24"/>
        </w:rPr>
        <w:t>Don MacKay,</w:t>
      </w:r>
      <w:r w:rsidR="007C61A0">
        <w:rPr>
          <w:rFonts w:eastAsia="Times New Roman"/>
          <w:sz w:val="24"/>
          <w:szCs w:val="24"/>
        </w:rPr>
        <w:t xml:space="preserve"> </w:t>
      </w:r>
      <w:r w:rsidR="00AC127B">
        <w:rPr>
          <w:rFonts w:eastAsia="Times New Roman"/>
          <w:sz w:val="24"/>
          <w:szCs w:val="24"/>
        </w:rPr>
        <w:t xml:space="preserve">Paul Meredith, </w:t>
      </w:r>
      <w:r w:rsidR="008C7E24">
        <w:rPr>
          <w:rFonts w:eastAsia="Times New Roman"/>
          <w:sz w:val="24"/>
          <w:szCs w:val="24"/>
        </w:rPr>
        <w:t>Sandra Winspear</w:t>
      </w:r>
      <w:r w:rsidR="00E1700E">
        <w:rPr>
          <w:rFonts w:eastAsia="Times New Roman"/>
          <w:sz w:val="24"/>
          <w:szCs w:val="24"/>
        </w:rPr>
        <w:t>, Bruce Reville</w:t>
      </w:r>
      <w:r w:rsidR="006815EA">
        <w:rPr>
          <w:rFonts w:eastAsia="Times New Roman"/>
          <w:sz w:val="24"/>
          <w:szCs w:val="24"/>
        </w:rPr>
        <w:t xml:space="preserve">, </w:t>
      </w:r>
      <w:r w:rsidR="00AC127B">
        <w:rPr>
          <w:rFonts w:eastAsia="Times New Roman"/>
          <w:sz w:val="24"/>
          <w:szCs w:val="24"/>
        </w:rPr>
        <w:t xml:space="preserve">Scott Taylor, </w:t>
      </w:r>
      <w:r w:rsidR="006815EA">
        <w:rPr>
          <w:rFonts w:eastAsia="Times New Roman"/>
          <w:sz w:val="24"/>
          <w:szCs w:val="24"/>
        </w:rPr>
        <w:t>and Cheryl Taylor</w:t>
      </w:r>
      <w:r w:rsidR="00761DDE">
        <w:rPr>
          <w:rFonts w:eastAsia="Times New Roman"/>
          <w:sz w:val="24"/>
          <w:szCs w:val="24"/>
        </w:rPr>
        <w:t xml:space="preserve">   </w:t>
      </w:r>
      <w:r w:rsidR="00316550">
        <w:rPr>
          <w:rFonts w:eastAsia="Times New Roman"/>
          <w:sz w:val="24"/>
          <w:szCs w:val="24"/>
        </w:rPr>
        <w:t xml:space="preserve"> </w:t>
      </w:r>
      <w:r w:rsidR="00761DDE">
        <w:rPr>
          <w:rFonts w:eastAsia="Times New Roman"/>
          <w:sz w:val="24"/>
          <w:szCs w:val="24"/>
        </w:rPr>
        <w:t xml:space="preserve">  </w:t>
      </w:r>
      <w:r w:rsidR="00080A92">
        <w:rPr>
          <w:rFonts w:eastAsia="Times New Roman"/>
          <w:sz w:val="24"/>
          <w:szCs w:val="24"/>
        </w:rPr>
        <w:t xml:space="preserve"> </w:t>
      </w:r>
      <w:r w:rsidR="002F35F4">
        <w:rPr>
          <w:rFonts w:eastAsia="Times New Roman"/>
          <w:sz w:val="24"/>
          <w:szCs w:val="24"/>
        </w:rPr>
        <w:t xml:space="preserve"> </w:t>
      </w:r>
    </w:p>
    <w:p w14:paraId="21542371" w14:textId="6217F59F" w:rsidR="00B34380" w:rsidRDefault="00B34380" w:rsidP="002F35F4">
      <w:pPr>
        <w:keepNext/>
        <w:spacing w:before="120" w:after="120" w:line="254" w:lineRule="auto"/>
        <w:ind w:left="1440" w:hanging="1440"/>
        <w:rPr>
          <w:rFonts w:eastAsia="Times New Roman"/>
          <w:sz w:val="24"/>
          <w:szCs w:val="24"/>
        </w:rPr>
      </w:pPr>
      <w:r>
        <w:rPr>
          <w:rFonts w:eastAsia="Times New Roman"/>
          <w:sz w:val="24"/>
          <w:szCs w:val="24"/>
        </w:rPr>
        <w:t xml:space="preserve">Regrets:          </w:t>
      </w:r>
      <w:r w:rsidR="00AC127B">
        <w:rPr>
          <w:rFonts w:eastAsia="Times New Roman"/>
          <w:sz w:val="24"/>
          <w:szCs w:val="24"/>
        </w:rPr>
        <w:t>Dave Nodwell</w:t>
      </w:r>
      <w:r w:rsidR="002F35F4">
        <w:rPr>
          <w:rFonts w:eastAsia="Times New Roman"/>
          <w:sz w:val="24"/>
          <w:szCs w:val="24"/>
        </w:rPr>
        <w:t xml:space="preserve"> </w:t>
      </w:r>
      <w:r w:rsidR="00285D8B">
        <w:rPr>
          <w:rFonts w:eastAsia="Times New Roman"/>
          <w:sz w:val="24"/>
          <w:szCs w:val="24"/>
        </w:rPr>
        <w:t xml:space="preserve"> </w:t>
      </w:r>
    </w:p>
    <w:p w14:paraId="0DD0732A" w14:textId="418D5622" w:rsidR="00777F27" w:rsidRDefault="0070216F" w:rsidP="00DB494F">
      <w:r>
        <w:pict w14:anchorId="6153BA0B">
          <v:rect id="_x0000_i1026" style="width:0;height:1.5pt" o:hralign="center" o:hrstd="t" o:hr="t" fillcolor="#a0a0a0" stroked="f"/>
        </w:pict>
      </w:r>
    </w:p>
    <w:p w14:paraId="518433FB" w14:textId="57CAFAF3" w:rsidR="007F4012" w:rsidRDefault="007F4012" w:rsidP="00777F27"/>
    <w:p w14:paraId="0916C3AC" w14:textId="77777777" w:rsidR="00C709CB" w:rsidRDefault="0070216F" w:rsidP="00C709CB">
      <w:pPr>
        <w:keepNext/>
        <w:spacing w:before="120" w:after="120" w:line="254" w:lineRule="auto"/>
        <w:rPr>
          <w:noProof/>
        </w:rPr>
      </w:pPr>
      <w:r>
        <w:pict w14:anchorId="78F9253E">
          <v:rect id="_x0000_i1027" style="width:0;height:1.5pt" o:hralign="center" o:hrstd="t" o:hr="t" fillcolor="#a0a0a0" stroked="f"/>
        </w:pict>
      </w:r>
    </w:p>
    <w:p w14:paraId="495D529C" w14:textId="5780C3F6" w:rsidR="00C709CB" w:rsidRDefault="00C709CB" w:rsidP="00C709CB">
      <w:pPr>
        <w:spacing w:before="120" w:after="60" w:line="254" w:lineRule="auto"/>
        <w:rPr>
          <w:rFonts w:eastAsia="Times New Roman"/>
          <w:b/>
          <w:sz w:val="24"/>
          <w:szCs w:val="24"/>
        </w:rPr>
      </w:pPr>
      <w:r w:rsidRPr="0046582C">
        <w:rPr>
          <w:rFonts w:eastAsia="Times New Roman"/>
          <w:b/>
          <w:sz w:val="24"/>
          <w:szCs w:val="24"/>
        </w:rPr>
        <w:t>Welcome and call to order</w:t>
      </w:r>
    </w:p>
    <w:p w14:paraId="0475D59F" w14:textId="6F2C3E97" w:rsidR="00C709CB" w:rsidRPr="006C2F08" w:rsidRDefault="00BA2D84" w:rsidP="00C709CB">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1529E5">
        <w:rPr>
          <w:rFonts w:eastAsia="Times New Roman"/>
          <w:bCs/>
          <w:sz w:val="24"/>
          <w:szCs w:val="24"/>
        </w:rPr>
        <w:t xml:space="preserve"> called meeting to order </w:t>
      </w:r>
      <w:r w:rsidR="00251477">
        <w:rPr>
          <w:rFonts w:eastAsia="Times New Roman"/>
          <w:bCs/>
          <w:sz w:val="24"/>
          <w:szCs w:val="24"/>
        </w:rPr>
        <w:t>5:</w:t>
      </w:r>
      <w:r w:rsidR="0020203B">
        <w:rPr>
          <w:rFonts w:eastAsia="Times New Roman"/>
          <w:bCs/>
          <w:sz w:val="24"/>
          <w:szCs w:val="24"/>
        </w:rPr>
        <w:t>08</w:t>
      </w:r>
      <w:r w:rsidR="0075637B">
        <w:rPr>
          <w:rFonts w:eastAsia="Times New Roman"/>
          <w:bCs/>
          <w:sz w:val="24"/>
          <w:szCs w:val="24"/>
        </w:rPr>
        <w:t xml:space="preserve"> p</w:t>
      </w:r>
      <w:r w:rsidR="00316550">
        <w:rPr>
          <w:rFonts w:eastAsia="Times New Roman"/>
          <w:bCs/>
          <w:sz w:val="24"/>
          <w:szCs w:val="24"/>
        </w:rPr>
        <w:t>m</w:t>
      </w:r>
      <w:r w:rsidR="00C709CB" w:rsidRPr="006C2F08">
        <w:rPr>
          <w:rFonts w:eastAsia="Times New Roman"/>
          <w:sz w:val="24"/>
          <w:szCs w:val="24"/>
        </w:rPr>
        <w:t xml:space="preserve"> </w:t>
      </w:r>
      <w:r w:rsidR="002F35F4">
        <w:rPr>
          <w:rFonts w:eastAsia="Times New Roman"/>
          <w:sz w:val="24"/>
          <w:szCs w:val="24"/>
        </w:rPr>
        <w:t>and Quorum was established</w:t>
      </w:r>
      <w:r w:rsidR="00C709CB" w:rsidRPr="006C2F08">
        <w:rPr>
          <w:rFonts w:eastAsia="Times New Roman"/>
          <w:sz w:val="24"/>
          <w:szCs w:val="24"/>
        </w:rPr>
        <w:t xml:space="preserve">                           </w:t>
      </w:r>
    </w:p>
    <w:p w14:paraId="164CBBB9" w14:textId="77777777" w:rsidR="00756C73" w:rsidRPr="00756C73" w:rsidRDefault="00756C73" w:rsidP="00756C73">
      <w:pPr>
        <w:rPr>
          <w:rFonts w:eastAsia="Times New Roman"/>
          <w:b/>
          <w:bCs/>
          <w:sz w:val="24"/>
          <w:szCs w:val="24"/>
        </w:rPr>
      </w:pPr>
    </w:p>
    <w:p w14:paraId="7EEC97E4" w14:textId="77777777" w:rsidR="00C709CB" w:rsidRDefault="00C709CB" w:rsidP="00C709CB">
      <w:pPr>
        <w:spacing w:before="120" w:after="60" w:line="254" w:lineRule="auto"/>
        <w:rPr>
          <w:rFonts w:eastAsia="Times New Roman"/>
          <w:b/>
          <w:sz w:val="24"/>
          <w:szCs w:val="24"/>
        </w:rPr>
      </w:pPr>
      <w:r>
        <w:rPr>
          <w:rFonts w:eastAsia="Times New Roman"/>
          <w:b/>
          <w:sz w:val="24"/>
          <w:szCs w:val="24"/>
        </w:rPr>
        <w:t>Approval of previous board meeting minutes</w:t>
      </w:r>
    </w:p>
    <w:p w14:paraId="4E199AD5" w14:textId="67C86CE3" w:rsidR="0026106D" w:rsidRDefault="0026106D" w:rsidP="00C709CB">
      <w:pPr>
        <w:pStyle w:val="ListParagraph"/>
        <w:numPr>
          <w:ilvl w:val="0"/>
          <w:numId w:val="14"/>
        </w:numPr>
        <w:spacing w:before="120" w:after="60" w:line="254" w:lineRule="auto"/>
        <w:rPr>
          <w:rFonts w:eastAsia="Times New Roman"/>
          <w:bCs/>
          <w:sz w:val="24"/>
          <w:szCs w:val="24"/>
        </w:rPr>
      </w:pPr>
      <w:bookmarkStart w:id="0" w:name="_Hlk155182248"/>
      <w:r>
        <w:rPr>
          <w:rFonts w:eastAsia="Times New Roman"/>
          <w:bCs/>
          <w:sz w:val="24"/>
          <w:szCs w:val="24"/>
        </w:rPr>
        <w:t xml:space="preserve">Minutes </w:t>
      </w:r>
      <w:r w:rsidR="007562E7">
        <w:rPr>
          <w:rFonts w:eastAsia="Times New Roman"/>
          <w:bCs/>
          <w:sz w:val="24"/>
          <w:szCs w:val="24"/>
        </w:rPr>
        <w:t xml:space="preserve">from </w:t>
      </w:r>
      <w:r w:rsidR="00AC127B">
        <w:rPr>
          <w:rFonts w:eastAsia="Times New Roman"/>
          <w:bCs/>
          <w:sz w:val="24"/>
          <w:szCs w:val="24"/>
        </w:rPr>
        <w:t>June 23</w:t>
      </w:r>
      <w:r w:rsidR="00AC127B" w:rsidRPr="00AC127B">
        <w:rPr>
          <w:rFonts w:eastAsia="Times New Roman"/>
          <w:bCs/>
          <w:sz w:val="24"/>
          <w:szCs w:val="24"/>
          <w:vertAlign w:val="superscript"/>
        </w:rPr>
        <w:t>rd</w:t>
      </w:r>
      <w:r w:rsidR="00AC127B">
        <w:rPr>
          <w:rFonts w:eastAsia="Times New Roman"/>
          <w:bCs/>
          <w:sz w:val="24"/>
          <w:szCs w:val="24"/>
        </w:rPr>
        <w:t xml:space="preserve"> </w:t>
      </w:r>
      <w:r w:rsidR="00E1700E">
        <w:rPr>
          <w:rFonts w:eastAsia="Times New Roman"/>
          <w:bCs/>
          <w:sz w:val="24"/>
          <w:szCs w:val="24"/>
        </w:rPr>
        <w:t>board meeting</w:t>
      </w:r>
      <w:r w:rsidR="00806792">
        <w:rPr>
          <w:rFonts w:eastAsia="Times New Roman"/>
          <w:bCs/>
          <w:sz w:val="24"/>
          <w:szCs w:val="24"/>
        </w:rPr>
        <w:t xml:space="preserve"> </w:t>
      </w:r>
      <w:r>
        <w:rPr>
          <w:rFonts w:eastAsia="Times New Roman"/>
          <w:bCs/>
          <w:sz w:val="24"/>
          <w:szCs w:val="24"/>
        </w:rPr>
        <w:t>approved.</w:t>
      </w:r>
    </w:p>
    <w:p w14:paraId="2A17F207" w14:textId="34F173BC" w:rsidR="0075637B" w:rsidRPr="00756C73" w:rsidRDefault="0075637B" w:rsidP="0075637B">
      <w:pPr>
        <w:pStyle w:val="ListParagraph"/>
        <w:rPr>
          <w:rFonts w:eastAsia="Times New Roman"/>
          <w:sz w:val="24"/>
          <w:szCs w:val="24"/>
        </w:rPr>
      </w:pPr>
      <w:bookmarkStart w:id="1" w:name="_Hlk147758528"/>
      <w:bookmarkStart w:id="2" w:name="_Hlk180595113"/>
      <w:r>
        <w:rPr>
          <w:rFonts w:eastAsia="Times New Roman"/>
          <w:b/>
          <w:bCs/>
          <w:color w:val="C00000"/>
          <w:sz w:val="24"/>
          <w:szCs w:val="24"/>
        </w:rPr>
        <w:t xml:space="preserve">                                                           </w:t>
      </w:r>
      <w:r w:rsidR="0026106D">
        <w:rPr>
          <w:rFonts w:eastAsia="Times New Roman"/>
          <w:b/>
          <w:bCs/>
          <w:color w:val="C00000"/>
          <w:sz w:val="24"/>
          <w:szCs w:val="24"/>
        </w:rPr>
        <w:t xml:space="preserve"> </w:t>
      </w:r>
      <w:r w:rsidR="00AF3F00">
        <w:rPr>
          <w:rFonts w:eastAsia="Times New Roman"/>
          <w:b/>
          <w:bCs/>
          <w:color w:val="C00000"/>
          <w:sz w:val="24"/>
          <w:szCs w:val="24"/>
        </w:rPr>
        <w:t xml:space="preserve">  </w:t>
      </w:r>
      <w:r w:rsidR="00A91302">
        <w:rPr>
          <w:rFonts w:eastAsia="Times New Roman"/>
          <w:b/>
          <w:bCs/>
          <w:color w:val="C00000"/>
          <w:sz w:val="24"/>
          <w:szCs w:val="24"/>
        </w:rPr>
        <w:t xml:space="preserve"> </w:t>
      </w:r>
      <w:r w:rsidR="00B20A36">
        <w:rPr>
          <w:rFonts w:eastAsia="Times New Roman"/>
          <w:b/>
          <w:bCs/>
          <w:color w:val="C00000"/>
          <w:sz w:val="24"/>
          <w:szCs w:val="24"/>
        </w:rPr>
        <w:t xml:space="preserve">  </w:t>
      </w:r>
      <w:r w:rsidR="000848B1">
        <w:rPr>
          <w:rFonts w:eastAsia="Times New Roman"/>
          <w:b/>
          <w:bCs/>
          <w:color w:val="C00000"/>
          <w:sz w:val="24"/>
          <w:szCs w:val="24"/>
        </w:rPr>
        <w:t xml:space="preserve">    </w:t>
      </w:r>
      <w:r w:rsidR="00E1700E">
        <w:rPr>
          <w:rFonts w:eastAsia="Times New Roman"/>
          <w:b/>
          <w:bCs/>
          <w:color w:val="C00000"/>
          <w:sz w:val="24"/>
          <w:szCs w:val="24"/>
        </w:rPr>
        <w:t xml:space="preserve">  </w:t>
      </w:r>
      <w:r w:rsidR="00EF1833">
        <w:rPr>
          <w:rFonts w:eastAsia="Times New Roman"/>
          <w:b/>
          <w:bCs/>
          <w:color w:val="C00000"/>
          <w:sz w:val="24"/>
          <w:szCs w:val="24"/>
        </w:rPr>
        <w:t xml:space="preserve">  </w:t>
      </w:r>
      <w:r w:rsidR="006C3B11">
        <w:rPr>
          <w:rFonts w:eastAsia="Times New Roman"/>
          <w:b/>
          <w:bCs/>
          <w:color w:val="C00000"/>
          <w:sz w:val="24"/>
          <w:szCs w:val="24"/>
        </w:rPr>
        <w:t xml:space="preserve">  </w:t>
      </w:r>
      <w:r w:rsidR="00EF1833">
        <w:rPr>
          <w:rFonts w:eastAsia="Times New Roman"/>
          <w:b/>
          <w:bCs/>
          <w:color w:val="C00000"/>
          <w:sz w:val="24"/>
          <w:szCs w:val="24"/>
        </w:rPr>
        <w:t xml:space="preserve"> </w:t>
      </w:r>
      <w:r w:rsidR="00AF3F00">
        <w:rPr>
          <w:rFonts w:eastAsia="Times New Roman"/>
          <w:b/>
          <w:bCs/>
          <w:color w:val="C00000"/>
          <w:sz w:val="24"/>
          <w:szCs w:val="24"/>
        </w:rPr>
        <w:t xml:space="preserve">  </w:t>
      </w:r>
      <w:bookmarkStart w:id="3" w:name="_Hlk145258860"/>
      <w:bookmarkStart w:id="4" w:name="_Hlk164688465"/>
      <w:r w:rsidRPr="00756C73">
        <w:rPr>
          <w:rFonts w:eastAsia="Times New Roman"/>
          <w:b/>
          <w:bCs/>
          <w:color w:val="C00000"/>
          <w:sz w:val="24"/>
          <w:szCs w:val="24"/>
        </w:rPr>
        <w:t>Motioned</w:t>
      </w:r>
      <w:r w:rsidRPr="00756C73">
        <w:rPr>
          <w:rFonts w:eastAsia="Times New Roman"/>
          <w:sz w:val="24"/>
          <w:szCs w:val="24"/>
        </w:rPr>
        <w:t xml:space="preserve"> by</w:t>
      </w:r>
      <w:r w:rsidR="00285D8B">
        <w:rPr>
          <w:rFonts w:eastAsia="Times New Roman"/>
          <w:sz w:val="24"/>
          <w:szCs w:val="24"/>
        </w:rPr>
        <w:t xml:space="preserve"> </w:t>
      </w:r>
      <w:r w:rsidR="0020203B">
        <w:rPr>
          <w:rFonts w:eastAsia="Times New Roman"/>
          <w:sz w:val="24"/>
          <w:szCs w:val="24"/>
        </w:rPr>
        <w:t>B. Reville</w:t>
      </w:r>
      <w:r w:rsidR="00DC3A07">
        <w:rPr>
          <w:rFonts w:eastAsia="Times New Roman"/>
          <w:sz w:val="24"/>
          <w:szCs w:val="24"/>
        </w:rPr>
        <w:t xml:space="preserve"> seconded by </w:t>
      </w:r>
      <w:r w:rsidR="0020203B">
        <w:rPr>
          <w:rFonts w:eastAsia="Times New Roman"/>
          <w:sz w:val="24"/>
          <w:szCs w:val="24"/>
        </w:rPr>
        <w:t>D. MacKay</w:t>
      </w:r>
    </w:p>
    <w:p w14:paraId="130D786F" w14:textId="2B5CEADB" w:rsidR="0075637B" w:rsidRDefault="0075637B" w:rsidP="0075637B">
      <w:pPr>
        <w:pStyle w:val="ListParagraph"/>
        <w:spacing w:before="120" w:after="60" w:line="254" w:lineRule="auto"/>
        <w:rPr>
          <w:rFonts w:eastAsia="Times New Roman"/>
          <w:sz w:val="24"/>
          <w:szCs w:val="24"/>
        </w:rPr>
      </w:pPr>
      <w:r w:rsidRPr="0075637B">
        <w:rPr>
          <w:rFonts w:eastAsia="Times New Roman"/>
          <w:sz w:val="24"/>
          <w:szCs w:val="24"/>
        </w:rPr>
        <w:t xml:space="preserve">                                                                                           </w:t>
      </w:r>
      <w:r w:rsidR="00A91302">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008858F9">
        <w:rPr>
          <w:rFonts w:eastAsia="Times New Roman"/>
          <w:sz w:val="24"/>
          <w:szCs w:val="24"/>
        </w:rPr>
        <w:t xml:space="preserve"> </w:t>
      </w:r>
      <w:r w:rsidR="003A6599">
        <w:rPr>
          <w:rFonts w:eastAsia="Times New Roman"/>
          <w:sz w:val="24"/>
          <w:szCs w:val="24"/>
        </w:rPr>
        <w:t xml:space="preserve"> </w:t>
      </w:r>
      <w:r w:rsidR="008858F9">
        <w:rPr>
          <w:rFonts w:eastAsia="Times New Roman"/>
          <w:sz w:val="24"/>
          <w:szCs w:val="24"/>
        </w:rPr>
        <w:t xml:space="preserve">   </w:t>
      </w:r>
      <w:r w:rsidR="004B749D">
        <w:rPr>
          <w:rFonts w:eastAsia="Times New Roman"/>
          <w:sz w:val="24"/>
          <w:szCs w:val="24"/>
        </w:rPr>
        <w:t xml:space="preserve"> </w:t>
      </w:r>
      <w:r w:rsidR="008858F9">
        <w:rPr>
          <w:rFonts w:eastAsia="Times New Roman"/>
          <w:sz w:val="24"/>
          <w:szCs w:val="24"/>
        </w:rPr>
        <w:t xml:space="preserve"> </w:t>
      </w:r>
      <w:r w:rsidR="00847CF2">
        <w:rPr>
          <w:rFonts w:eastAsia="Times New Roman"/>
          <w:sz w:val="24"/>
          <w:szCs w:val="24"/>
        </w:rPr>
        <w:t xml:space="preserve"> </w:t>
      </w:r>
      <w:r w:rsidR="008858F9">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Passed by</w:t>
      </w:r>
      <w:r>
        <w:rPr>
          <w:rFonts w:eastAsia="Times New Roman"/>
          <w:sz w:val="24"/>
          <w:szCs w:val="24"/>
        </w:rPr>
        <w:t xml:space="preserve"> </w:t>
      </w:r>
      <w:r w:rsidRPr="0075637B">
        <w:rPr>
          <w:rFonts w:eastAsia="Times New Roman"/>
          <w:sz w:val="24"/>
          <w:szCs w:val="24"/>
        </w:rPr>
        <w:t>Consensus</w:t>
      </w:r>
      <w:bookmarkEnd w:id="0"/>
      <w:bookmarkEnd w:id="1"/>
      <w:bookmarkEnd w:id="3"/>
      <w:r w:rsidR="003A6599">
        <w:rPr>
          <w:rFonts w:eastAsia="Times New Roman"/>
          <w:sz w:val="24"/>
          <w:szCs w:val="24"/>
        </w:rPr>
        <w:t>.</w:t>
      </w:r>
    </w:p>
    <w:p w14:paraId="5556A4F3" w14:textId="0E899DA2" w:rsidR="00C709CB" w:rsidRDefault="00CF251A" w:rsidP="00C709CB">
      <w:pPr>
        <w:spacing w:before="120" w:after="60" w:line="254" w:lineRule="auto"/>
        <w:rPr>
          <w:rFonts w:eastAsia="Times New Roman"/>
          <w:b/>
          <w:sz w:val="24"/>
          <w:szCs w:val="24"/>
        </w:rPr>
      </w:pPr>
      <w:bookmarkStart w:id="5" w:name="_Hlk61795671"/>
      <w:bookmarkStart w:id="6" w:name="_Hlk62560267"/>
      <w:bookmarkEnd w:id="2"/>
      <w:bookmarkEnd w:id="4"/>
      <w:r>
        <w:rPr>
          <w:rFonts w:eastAsia="Times New Roman"/>
          <w:b/>
          <w:sz w:val="24"/>
          <w:szCs w:val="24"/>
        </w:rPr>
        <w:t>President’s Report</w:t>
      </w:r>
    </w:p>
    <w:p w14:paraId="3A0F9579" w14:textId="45E13810" w:rsidR="008E6B3F" w:rsidRPr="001E6FA5" w:rsidRDefault="008A30A0" w:rsidP="00E24E2D">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2205DB">
        <w:rPr>
          <w:rFonts w:eastAsia="Times New Roman"/>
          <w:bCs/>
          <w:sz w:val="24"/>
          <w:szCs w:val="24"/>
        </w:rPr>
        <w:t xml:space="preserve"> </w:t>
      </w:r>
      <w:r w:rsidR="0020203B">
        <w:rPr>
          <w:rFonts w:eastAsia="Times New Roman"/>
          <w:bCs/>
          <w:sz w:val="24"/>
          <w:szCs w:val="24"/>
        </w:rPr>
        <w:t xml:space="preserve">asked Don MacKay to review Founder’s Circle: Created some years ago by a group of businesses in Muskoka wishing to support young entrepreneurs to build businesses in Muskoka. Modelled after the “Dragon’s Den” where 20-25 members contributed $1000 each to a prize for the new business showing the greatest potential for growth, success and sustainability. Participants answer questions at a presentation/interview and the finalists who qualify are voted by the Founder’s Circle for the winner. </w:t>
      </w:r>
      <w:r w:rsidR="001E6FA5">
        <w:rPr>
          <w:rFonts w:eastAsia="Times New Roman"/>
          <w:bCs/>
          <w:sz w:val="24"/>
          <w:szCs w:val="24"/>
        </w:rPr>
        <w:t xml:space="preserve">In </w:t>
      </w:r>
      <w:r w:rsidR="007814DB">
        <w:rPr>
          <w:rFonts w:eastAsia="Times New Roman"/>
          <w:bCs/>
          <w:sz w:val="24"/>
          <w:szCs w:val="24"/>
        </w:rPr>
        <w:t xml:space="preserve">2018-2019 and </w:t>
      </w:r>
      <w:r w:rsidR="001E6FA5">
        <w:rPr>
          <w:rFonts w:eastAsia="Times New Roman"/>
          <w:bCs/>
          <w:sz w:val="24"/>
          <w:szCs w:val="24"/>
        </w:rPr>
        <w:t xml:space="preserve">2019-2020, our club donated $1000 and attended the black-tie gala for the presentation of the prize to the winner. COVID slowed down the activity and recently, Don MacKay &amp; Christie Buckley from Gravenhurst agreed to get it up and running. </w:t>
      </w:r>
    </w:p>
    <w:p w14:paraId="6203557E" w14:textId="4D4E7ADB" w:rsidR="001E6FA5" w:rsidRPr="007814DB" w:rsidRDefault="001E6FA5" w:rsidP="007814DB">
      <w:pPr>
        <w:pStyle w:val="ListParagraph"/>
        <w:numPr>
          <w:ilvl w:val="0"/>
          <w:numId w:val="27"/>
        </w:numPr>
        <w:spacing w:before="120" w:after="60" w:line="254" w:lineRule="auto"/>
        <w:rPr>
          <w:rFonts w:eastAsia="Times New Roman"/>
          <w:b/>
          <w:sz w:val="24"/>
          <w:szCs w:val="24"/>
        </w:rPr>
      </w:pPr>
      <w:r>
        <w:rPr>
          <w:rFonts w:eastAsia="Times New Roman"/>
          <w:bCs/>
          <w:sz w:val="24"/>
          <w:szCs w:val="24"/>
        </w:rPr>
        <w:t xml:space="preserve">Motion to approve </w:t>
      </w:r>
      <w:r w:rsidR="007814DB">
        <w:rPr>
          <w:rFonts w:eastAsia="Times New Roman"/>
          <w:bCs/>
          <w:sz w:val="24"/>
          <w:szCs w:val="24"/>
        </w:rPr>
        <w:t>$1000 to Founder’s Circle for 2025-2026 New Entrepreneur of the Year approved</w:t>
      </w:r>
      <w:r w:rsidR="007814DB" w:rsidRPr="007814DB">
        <w:rPr>
          <w:rFonts w:eastAsia="Times New Roman"/>
          <w:b/>
          <w:sz w:val="24"/>
          <w:szCs w:val="24"/>
        </w:rPr>
        <w:t>. D. MacKay declared conflict of interest &amp; did not vote.</w:t>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Pr>
          <w:rFonts w:eastAsia="Times New Roman"/>
          <w:bCs/>
          <w:sz w:val="24"/>
          <w:szCs w:val="24"/>
        </w:rPr>
        <w:tab/>
      </w:r>
      <w:r w:rsidR="007814DB" w:rsidRPr="007814DB">
        <w:rPr>
          <w:rFonts w:eastAsia="Times New Roman"/>
          <w:b/>
          <w:color w:val="C00000"/>
          <w:sz w:val="24"/>
          <w:szCs w:val="24"/>
        </w:rPr>
        <w:t>Motioned</w:t>
      </w:r>
      <w:r w:rsidR="007814DB">
        <w:rPr>
          <w:rFonts w:eastAsia="Times New Roman"/>
          <w:b/>
          <w:color w:val="EE0000"/>
          <w:sz w:val="24"/>
          <w:szCs w:val="24"/>
        </w:rPr>
        <w:t xml:space="preserve"> </w:t>
      </w:r>
      <w:r w:rsidR="007814DB">
        <w:rPr>
          <w:rFonts w:eastAsia="Times New Roman"/>
          <w:bCs/>
          <w:sz w:val="24"/>
          <w:szCs w:val="24"/>
        </w:rPr>
        <w:t>by B. Revile seconded by M. Vettorel</w:t>
      </w:r>
    </w:p>
    <w:p w14:paraId="6960AAC4" w14:textId="7DC1344D" w:rsidR="007814DB" w:rsidRPr="007814DB" w:rsidRDefault="007814DB" w:rsidP="007814DB">
      <w:pPr>
        <w:pStyle w:val="ListParagraph"/>
        <w:spacing w:before="120" w:after="60" w:line="254" w:lineRule="auto"/>
        <w:ind w:left="7920"/>
        <w:rPr>
          <w:rFonts w:eastAsia="Times New Roman"/>
          <w:b/>
          <w:sz w:val="24"/>
          <w:szCs w:val="24"/>
        </w:rPr>
      </w:pPr>
      <w:r>
        <w:rPr>
          <w:rFonts w:eastAsia="Times New Roman"/>
          <w:bCs/>
          <w:sz w:val="24"/>
          <w:szCs w:val="24"/>
        </w:rPr>
        <w:t>Passed by Consensus</w:t>
      </w:r>
    </w:p>
    <w:p w14:paraId="454A6621" w14:textId="69B1E714" w:rsidR="00A963BF" w:rsidRDefault="007814DB"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lastRenderedPageBreak/>
        <w:t xml:space="preserve">Doug requested update on status of donation to South Muskoka Hospital Foundation from proceeds of Gala: Marlene reported that the GIC held by the club comes due on August 2. On June 24, the Club approved that it be cashed in and contributed to the donation to the hospital foundation to complete our pledge for $60,000 to purchase an operating table. Once this transaction has taken place, Marlene will advise the Board and </w:t>
      </w:r>
      <w:r w:rsidR="0030627C">
        <w:rPr>
          <w:rFonts w:eastAsia="Times New Roman"/>
          <w:bCs/>
          <w:sz w:val="24"/>
          <w:szCs w:val="24"/>
        </w:rPr>
        <w:t xml:space="preserve">arrangement for the cheque presentation will be made. </w:t>
      </w:r>
    </w:p>
    <w:p w14:paraId="53822870" w14:textId="7F01ACF0" w:rsidR="007F4879" w:rsidRDefault="00A963BF"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t xml:space="preserve">Doug </w:t>
      </w:r>
      <w:r w:rsidR="0030627C">
        <w:rPr>
          <w:rFonts w:eastAsia="Times New Roman"/>
          <w:bCs/>
          <w:sz w:val="24"/>
          <w:szCs w:val="24"/>
        </w:rPr>
        <w:t>announced that RVH has made a request to the club for support as the regional hospital supports both Simcoe and Muskoka residents. The hospital foundation is not pleased that they are canvassing in their donation base. However, directors agree, that both local and regional needs are important to the communities we serve. Doug will inform Brittany (RVH representative) will</w:t>
      </w:r>
      <w:r w:rsidR="00446538">
        <w:rPr>
          <w:rFonts w:eastAsia="Times New Roman"/>
          <w:bCs/>
          <w:sz w:val="24"/>
          <w:szCs w:val="24"/>
        </w:rPr>
        <w:t xml:space="preserve"> that Board will</w:t>
      </w:r>
      <w:r w:rsidR="0030627C">
        <w:rPr>
          <w:rFonts w:eastAsia="Times New Roman"/>
          <w:bCs/>
          <w:sz w:val="24"/>
          <w:szCs w:val="24"/>
        </w:rPr>
        <w:t xml:space="preserve"> </w:t>
      </w:r>
      <w:proofErr w:type="gramStart"/>
      <w:r w:rsidR="0030627C">
        <w:rPr>
          <w:rFonts w:eastAsia="Times New Roman"/>
          <w:bCs/>
          <w:sz w:val="24"/>
          <w:szCs w:val="24"/>
        </w:rPr>
        <w:t>look into</w:t>
      </w:r>
      <w:proofErr w:type="gramEnd"/>
      <w:r w:rsidR="0030627C">
        <w:rPr>
          <w:rFonts w:eastAsia="Times New Roman"/>
          <w:bCs/>
          <w:sz w:val="24"/>
          <w:szCs w:val="24"/>
        </w:rPr>
        <w:t xml:space="preserve"> club resources to determine if funds are available in this fiscal year. </w:t>
      </w:r>
    </w:p>
    <w:p w14:paraId="5BB98A9C" w14:textId="3E71B68C" w:rsidR="0030627C" w:rsidRDefault="0030627C"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t>Doug is to confirm if Kim Rixon is still intending to act as lead for assistance with the Gordon Cormier Country Legends Concert in Port Carling on Thursday, August 14.</w:t>
      </w:r>
    </w:p>
    <w:p w14:paraId="3D6AB2E9" w14:textId="5288B60A" w:rsidR="0030627C" w:rsidRDefault="0030627C"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t>Doug informed the Board that Gary LaChance has stepped forward to host a farewell party for Kim Rixon and Leslie McCann. Details will be discussed at the regular meeting on Tuesday, July 22.</w:t>
      </w:r>
      <w:r w:rsidR="00CB6604">
        <w:rPr>
          <w:rFonts w:eastAsia="Times New Roman"/>
          <w:bCs/>
          <w:sz w:val="24"/>
          <w:szCs w:val="24"/>
        </w:rPr>
        <w:t xml:space="preserve"> </w:t>
      </w:r>
    </w:p>
    <w:p w14:paraId="5ABB0CA5" w14:textId="20346412" w:rsidR="0030627C" w:rsidRPr="00A963BF" w:rsidRDefault="0030627C"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t xml:space="preserve">Doug, Chris Bonden, and Aaron Bustard to attend meeting with Scott Clayton to get update on Bandshell project. To date, the trades </w:t>
      </w:r>
      <w:r w:rsidR="00CB6604">
        <w:rPr>
          <w:rFonts w:eastAsia="Times New Roman"/>
          <w:bCs/>
          <w:sz w:val="24"/>
          <w:szCs w:val="24"/>
        </w:rPr>
        <w:t>have all been selected and allocated to a project in the build, primarily at cost, and within the budget allocation. Doug asked if Paul could also attend due to his background and experience. The security fence will be arriving on September 2, and once confirmed, Doug will ask members of the club to volunteer for unloading and set up.</w:t>
      </w:r>
    </w:p>
    <w:p w14:paraId="25D09C89" w14:textId="241CA376" w:rsidR="00F34164" w:rsidRPr="00DA0F91" w:rsidRDefault="008E6B3F" w:rsidP="00DA0F91">
      <w:pPr>
        <w:spacing w:before="120" w:after="60" w:line="254" w:lineRule="auto"/>
        <w:rPr>
          <w:rFonts w:eastAsia="Times New Roman"/>
          <w:b/>
          <w:sz w:val="24"/>
          <w:szCs w:val="24"/>
        </w:rPr>
      </w:pPr>
      <w:r>
        <w:rPr>
          <w:rFonts w:eastAsia="Times New Roman"/>
          <w:b/>
          <w:sz w:val="24"/>
          <w:szCs w:val="24"/>
        </w:rPr>
        <w:t>Treasurer’s Report</w:t>
      </w:r>
    </w:p>
    <w:p w14:paraId="6C761313" w14:textId="5DEE7AEB" w:rsidR="00CB6604" w:rsidRDefault="00A469CC" w:rsidP="00CB6604">
      <w:pPr>
        <w:pStyle w:val="ListParagraph"/>
        <w:numPr>
          <w:ilvl w:val="0"/>
          <w:numId w:val="30"/>
        </w:numPr>
        <w:spacing w:before="120" w:after="60" w:line="254" w:lineRule="auto"/>
        <w:rPr>
          <w:rFonts w:eastAsia="Times New Roman"/>
          <w:bCs/>
          <w:sz w:val="24"/>
          <w:szCs w:val="24"/>
        </w:rPr>
      </w:pPr>
      <w:bookmarkStart w:id="7" w:name="_Hlk198716174"/>
      <w:r>
        <w:rPr>
          <w:rFonts w:eastAsia="Times New Roman"/>
          <w:bCs/>
          <w:sz w:val="24"/>
          <w:szCs w:val="24"/>
        </w:rPr>
        <w:t xml:space="preserve">Marlene </w:t>
      </w:r>
      <w:r w:rsidR="00CB6604">
        <w:rPr>
          <w:rFonts w:eastAsia="Times New Roman"/>
          <w:bCs/>
          <w:sz w:val="24"/>
          <w:szCs w:val="24"/>
        </w:rPr>
        <w:t xml:space="preserve">introduced the draft 2025-2026 Club budget </w:t>
      </w:r>
      <w:r w:rsidR="00446538">
        <w:rPr>
          <w:rFonts w:eastAsia="Times New Roman"/>
          <w:bCs/>
          <w:sz w:val="24"/>
          <w:szCs w:val="24"/>
        </w:rPr>
        <w:t xml:space="preserve">circulated to directors by email, </w:t>
      </w:r>
      <w:r w:rsidR="00CB6604">
        <w:rPr>
          <w:rFonts w:eastAsia="Times New Roman"/>
          <w:bCs/>
          <w:sz w:val="24"/>
          <w:szCs w:val="24"/>
        </w:rPr>
        <w:t xml:space="preserve">and noted three areas of expense distribution: </w:t>
      </w:r>
    </w:p>
    <w:p w14:paraId="6EC69CBA" w14:textId="7F4B39E4" w:rsidR="003B57B6" w:rsidRDefault="00CB6604" w:rsidP="00CB6604">
      <w:pPr>
        <w:pStyle w:val="ListParagraph"/>
        <w:numPr>
          <w:ilvl w:val="1"/>
          <w:numId w:val="30"/>
        </w:numPr>
        <w:spacing w:before="120" w:after="60" w:line="254" w:lineRule="auto"/>
        <w:rPr>
          <w:rFonts w:eastAsia="Times New Roman"/>
          <w:bCs/>
          <w:sz w:val="24"/>
          <w:szCs w:val="24"/>
        </w:rPr>
      </w:pPr>
      <w:r w:rsidRPr="00157C4F">
        <w:rPr>
          <w:rFonts w:eastAsia="Times New Roman"/>
          <w:b/>
          <w:sz w:val="24"/>
          <w:szCs w:val="24"/>
          <w:u w:val="single"/>
        </w:rPr>
        <w:t>First is Administration</w:t>
      </w:r>
      <w:r w:rsidRPr="00CB6604">
        <w:rPr>
          <w:rFonts w:eastAsia="Times New Roman"/>
          <w:bCs/>
          <w:sz w:val="24"/>
          <w:szCs w:val="24"/>
        </w:rPr>
        <w:t xml:space="preserve"> and </w:t>
      </w:r>
      <w:r>
        <w:rPr>
          <w:rFonts w:eastAsia="Times New Roman"/>
          <w:bCs/>
          <w:sz w:val="24"/>
          <w:szCs w:val="24"/>
        </w:rPr>
        <w:t xml:space="preserve">Marlene </w:t>
      </w:r>
      <w:r w:rsidRPr="00CB6604">
        <w:rPr>
          <w:rFonts w:eastAsia="Times New Roman"/>
          <w:bCs/>
          <w:sz w:val="24"/>
          <w:szCs w:val="24"/>
        </w:rPr>
        <w:t xml:space="preserve">noted that due to increased breakfast costs and breakfast attendance </w:t>
      </w:r>
      <w:proofErr w:type="gramStart"/>
      <w:r w:rsidRPr="00CB6604">
        <w:rPr>
          <w:rFonts w:eastAsia="Times New Roman"/>
          <w:bCs/>
          <w:sz w:val="24"/>
          <w:szCs w:val="24"/>
        </w:rPr>
        <w:t>fairly stable</w:t>
      </w:r>
      <w:proofErr w:type="gramEnd"/>
      <w:r w:rsidRPr="00CB6604">
        <w:rPr>
          <w:rFonts w:eastAsia="Times New Roman"/>
          <w:bCs/>
          <w:sz w:val="24"/>
          <w:szCs w:val="24"/>
        </w:rPr>
        <w:t xml:space="preserve"> </w:t>
      </w:r>
      <w:r w:rsidR="003B57B6">
        <w:rPr>
          <w:rFonts w:eastAsia="Times New Roman"/>
          <w:bCs/>
          <w:sz w:val="24"/>
          <w:szCs w:val="24"/>
        </w:rPr>
        <w:t>with</w:t>
      </w:r>
      <w:r w:rsidRPr="00CB6604">
        <w:rPr>
          <w:rFonts w:eastAsia="Times New Roman"/>
          <w:bCs/>
          <w:sz w:val="24"/>
          <w:szCs w:val="24"/>
        </w:rPr>
        <w:t xml:space="preserve"> 15 people on average, that there is an expense over </w:t>
      </w:r>
      <w:r>
        <w:rPr>
          <w:rFonts w:eastAsia="Times New Roman"/>
          <w:bCs/>
          <w:sz w:val="24"/>
          <w:szCs w:val="24"/>
        </w:rPr>
        <w:t xml:space="preserve">revenue </w:t>
      </w:r>
      <w:r w:rsidRPr="00CB6604">
        <w:rPr>
          <w:rFonts w:eastAsia="Times New Roman"/>
          <w:bCs/>
          <w:sz w:val="24"/>
          <w:szCs w:val="24"/>
        </w:rPr>
        <w:t>deficit each week</w:t>
      </w:r>
      <w:r>
        <w:rPr>
          <w:rFonts w:eastAsia="Times New Roman"/>
          <w:bCs/>
          <w:sz w:val="24"/>
          <w:szCs w:val="24"/>
        </w:rPr>
        <w:t xml:space="preserve">. Consequently, </w:t>
      </w:r>
      <w:r w:rsidRPr="00CB6604">
        <w:rPr>
          <w:rFonts w:eastAsia="Times New Roman"/>
          <w:bCs/>
          <w:sz w:val="24"/>
          <w:szCs w:val="24"/>
        </w:rPr>
        <w:t xml:space="preserve">there </w:t>
      </w:r>
      <w:r>
        <w:rPr>
          <w:rFonts w:eastAsia="Times New Roman"/>
          <w:bCs/>
          <w:sz w:val="24"/>
          <w:szCs w:val="24"/>
        </w:rPr>
        <w:t>are</w:t>
      </w:r>
      <w:r w:rsidRPr="00CB6604">
        <w:rPr>
          <w:rFonts w:eastAsia="Times New Roman"/>
          <w:bCs/>
          <w:sz w:val="24"/>
          <w:szCs w:val="24"/>
        </w:rPr>
        <w:t xml:space="preserve"> no additional funds available for administrative costs such as storage locker, Clubrunner, post boxes, etc. It is projected that there will be a $6,000 deficit in total for the year.</w:t>
      </w:r>
    </w:p>
    <w:p w14:paraId="73BE9208" w14:textId="4C5A6BC4" w:rsidR="003B57B6" w:rsidRDefault="003B57B6" w:rsidP="00CB6604">
      <w:pPr>
        <w:pStyle w:val="ListParagraph"/>
        <w:numPr>
          <w:ilvl w:val="1"/>
          <w:numId w:val="30"/>
        </w:numPr>
        <w:spacing w:before="120" w:after="60" w:line="254" w:lineRule="auto"/>
        <w:rPr>
          <w:rFonts w:eastAsia="Times New Roman"/>
          <w:bCs/>
          <w:sz w:val="24"/>
          <w:szCs w:val="24"/>
        </w:rPr>
      </w:pPr>
      <w:r w:rsidRPr="00157C4F">
        <w:rPr>
          <w:rFonts w:eastAsia="Times New Roman"/>
          <w:b/>
          <w:sz w:val="24"/>
          <w:szCs w:val="24"/>
          <w:u w:val="single"/>
        </w:rPr>
        <w:t xml:space="preserve">Second is Donation &amp; </w:t>
      </w:r>
      <w:r w:rsidR="00157C4F">
        <w:rPr>
          <w:rFonts w:eastAsia="Times New Roman"/>
          <w:b/>
          <w:sz w:val="24"/>
          <w:szCs w:val="24"/>
          <w:u w:val="single"/>
        </w:rPr>
        <w:t>Fundraising</w:t>
      </w:r>
      <w:r>
        <w:rPr>
          <w:rFonts w:eastAsia="Times New Roman"/>
          <w:bCs/>
          <w:sz w:val="24"/>
          <w:szCs w:val="24"/>
        </w:rPr>
        <w:t>, where all revenue is disbursed to cover related expenses and donation to recipients with a resulting zero balance.</w:t>
      </w:r>
    </w:p>
    <w:p w14:paraId="6A29B6C7" w14:textId="1BFD93DC" w:rsidR="00EA399B" w:rsidRDefault="003B57B6" w:rsidP="00CB6604">
      <w:pPr>
        <w:pStyle w:val="ListParagraph"/>
        <w:numPr>
          <w:ilvl w:val="1"/>
          <w:numId w:val="30"/>
        </w:numPr>
        <w:spacing w:before="120" w:after="60" w:line="254" w:lineRule="auto"/>
        <w:rPr>
          <w:rFonts w:eastAsia="Times New Roman"/>
          <w:bCs/>
          <w:sz w:val="24"/>
          <w:szCs w:val="24"/>
        </w:rPr>
      </w:pPr>
      <w:r>
        <w:rPr>
          <w:rFonts w:eastAsia="Times New Roman"/>
          <w:bCs/>
          <w:sz w:val="24"/>
          <w:szCs w:val="24"/>
        </w:rPr>
        <w:t xml:space="preserve">Bags for Men – Anita bulk orders online for </w:t>
      </w:r>
      <w:proofErr w:type="gramStart"/>
      <w:r>
        <w:rPr>
          <w:rFonts w:eastAsia="Times New Roman"/>
          <w:bCs/>
          <w:sz w:val="24"/>
          <w:szCs w:val="24"/>
        </w:rPr>
        <w:t>a majority of</w:t>
      </w:r>
      <w:proofErr w:type="gramEnd"/>
      <w:r>
        <w:rPr>
          <w:rFonts w:eastAsia="Times New Roman"/>
          <w:bCs/>
          <w:sz w:val="24"/>
          <w:szCs w:val="24"/>
        </w:rPr>
        <w:t xml:space="preserve"> supplies and local donations are solicited for the balance. Bruce will check on anticipated numbers for this year so that Anita can plan for what is needed. Bruce and Doug to seek additional support to help Anita. The club usually covers the expense of the bags and so far, has been able to meet the needs through the Community Fund, member donations and local business gifts. </w:t>
      </w:r>
    </w:p>
    <w:p w14:paraId="20ABC51A" w14:textId="5DC56D4F" w:rsidR="003B57B6" w:rsidRDefault="003B57B6" w:rsidP="00CB6604">
      <w:pPr>
        <w:pStyle w:val="ListParagraph"/>
        <w:numPr>
          <w:ilvl w:val="1"/>
          <w:numId w:val="30"/>
        </w:numPr>
        <w:spacing w:before="120" w:after="60" w:line="254" w:lineRule="auto"/>
        <w:rPr>
          <w:rFonts w:eastAsia="Times New Roman"/>
          <w:bCs/>
          <w:sz w:val="24"/>
          <w:szCs w:val="24"/>
        </w:rPr>
      </w:pPr>
      <w:r>
        <w:rPr>
          <w:rFonts w:eastAsia="Times New Roman"/>
          <w:bCs/>
          <w:sz w:val="24"/>
          <w:szCs w:val="24"/>
        </w:rPr>
        <w:t>There is usually a surplus from the Santa Claus Parade</w:t>
      </w:r>
    </w:p>
    <w:p w14:paraId="54D717BA" w14:textId="3560967E" w:rsidR="003B57B6" w:rsidRPr="00CB6604" w:rsidRDefault="00157C4F" w:rsidP="00CB6604">
      <w:pPr>
        <w:pStyle w:val="ListParagraph"/>
        <w:numPr>
          <w:ilvl w:val="1"/>
          <w:numId w:val="30"/>
        </w:numPr>
        <w:spacing w:before="120" w:after="60" w:line="254" w:lineRule="auto"/>
        <w:rPr>
          <w:rFonts w:eastAsia="Times New Roman"/>
          <w:bCs/>
          <w:sz w:val="24"/>
          <w:szCs w:val="24"/>
        </w:rPr>
      </w:pPr>
      <w:r>
        <w:rPr>
          <w:rFonts w:eastAsia="Times New Roman"/>
          <w:bCs/>
          <w:sz w:val="24"/>
          <w:szCs w:val="24"/>
        </w:rPr>
        <w:lastRenderedPageBreak/>
        <w:t>Marlene noted that Rotary International has asked each club to raise $100 US for each member registered and at this point, there are no breakfast funds available to contribute to this challenge.</w:t>
      </w:r>
    </w:p>
    <w:p w14:paraId="3C632ED2" w14:textId="701BE459" w:rsidR="00157C4F" w:rsidRPr="0061102C" w:rsidRDefault="00157C4F" w:rsidP="00157C4F">
      <w:pPr>
        <w:pStyle w:val="ListParagraph"/>
        <w:numPr>
          <w:ilvl w:val="1"/>
          <w:numId w:val="30"/>
        </w:numPr>
        <w:spacing w:before="120" w:after="60" w:line="254" w:lineRule="auto"/>
        <w:rPr>
          <w:rFonts w:eastAsia="Times New Roman"/>
          <w:bCs/>
          <w:sz w:val="24"/>
          <w:szCs w:val="24"/>
        </w:rPr>
      </w:pPr>
      <w:r w:rsidRPr="00157C4F">
        <w:rPr>
          <w:b/>
          <w:bCs/>
          <w:sz w:val="24"/>
          <w:szCs w:val="24"/>
          <w:u w:val="single"/>
        </w:rPr>
        <w:t>Third is the Community Fund</w:t>
      </w:r>
      <w:r>
        <w:rPr>
          <w:sz w:val="24"/>
          <w:szCs w:val="24"/>
        </w:rPr>
        <w:t xml:space="preserve">; Revenue is generated by the online Silent Auction run in tandem with the Annual Gala. This year’s Gala raised $12,000. </w:t>
      </w:r>
      <w:r>
        <w:rPr>
          <w:sz w:val="24"/>
          <w:szCs w:val="24"/>
        </w:rPr>
        <w:t xml:space="preserve">It is distributed through student bursaries, legion donations for Remembrance </w:t>
      </w:r>
      <w:r w:rsidR="0061102C">
        <w:rPr>
          <w:sz w:val="24"/>
          <w:szCs w:val="24"/>
        </w:rPr>
        <w:t>D</w:t>
      </w:r>
      <w:r>
        <w:rPr>
          <w:sz w:val="24"/>
          <w:szCs w:val="24"/>
        </w:rPr>
        <w:t>ay in both Bracebridge</w:t>
      </w:r>
      <w:r w:rsidR="0061102C">
        <w:rPr>
          <w:sz w:val="24"/>
          <w:szCs w:val="24"/>
        </w:rPr>
        <w:t xml:space="preserve"> &amp;</w:t>
      </w:r>
      <w:r>
        <w:rPr>
          <w:sz w:val="24"/>
          <w:szCs w:val="24"/>
        </w:rPr>
        <w:t xml:space="preserve"> Port Carling, projects for Interval House and the Founders Circle. It is not all committed to leave room for incoming community requests throughout the year.</w:t>
      </w:r>
      <w:r w:rsidR="0061102C">
        <w:rPr>
          <w:sz w:val="24"/>
          <w:szCs w:val="24"/>
        </w:rPr>
        <w:t xml:space="preserve"> </w:t>
      </w:r>
    </w:p>
    <w:p w14:paraId="11B9E93F" w14:textId="59EDAAFA" w:rsidR="0061102C" w:rsidRPr="00157C4F" w:rsidRDefault="0061102C" w:rsidP="00157C4F">
      <w:pPr>
        <w:pStyle w:val="ListParagraph"/>
        <w:numPr>
          <w:ilvl w:val="1"/>
          <w:numId w:val="30"/>
        </w:numPr>
        <w:spacing w:before="120" w:after="60" w:line="254" w:lineRule="auto"/>
        <w:rPr>
          <w:rFonts w:eastAsia="Times New Roman"/>
          <w:bCs/>
          <w:sz w:val="24"/>
          <w:szCs w:val="24"/>
        </w:rPr>
      </w:pPr>
      <w:r>
        <w:rPr>
          <w:sz w:val="24"/>
          <w:szCs w:val="24"/>
        </w:rPr>
        <w:t xml:space="preserve">Discussion resulted in an </w:t>
      </w:r>
      <w:proofErr w:type="spellStart"/>
      <w:r>
        <w:rPr>
          <w:sz w:val="24"/>
          <w:szCs w:val="24"/>
        </w:rPr>
        <w:t>Adhoc</w:t>
      </w:r>
      <w:proofErr w:type="spellEnd"/>
      <w:r>
        <w:rPr>
          <w:sz w:val="24"/>
          <w:szCs w:val="24"/>
        </w:rPr>
        <w:t xml:space="preserve"> Committee to be struck through Administration Committee to address Administration Deficit</w:t>
      </w:r>
    </w:p>
    <w:p w14:paraId="66EA773B" w14:textId="7443FFBC" w:rsidR="00C709CB" w:rsidRDefault="002C671F" w:rsidP="00C709CB">
      <w:pPr>
        <w:spacing w:before="120" w:after="60" w:line="254" w:lineRule="auto"/>
        <w:rPr>
          <w:rFonts w:eastAsia="Times New Roman"/>
          <w:b/>
          <w:sz w:val="24"/>
          <w:szCs w:val="24"/>
        </w:rPr>
      </w:pPr>
      <w:bookmarkStart w:id="8" w:name="_Hlk93330583"/>
      <w:bookmarkEnd w:id="7"/>
      <w:bookmarkEnd w:id="5"/>
      <w:bookmarkEnd w:id="6"/>
      <w:r>
        <w:rPr>
          <w:rFonts w:eastAsia="Times New Roman"/>
          <w:b/>
          <w:sz w:val="24"/>
          <w:szCs w:val="24"/>
        </w:rPr>
        <w:t>Secretary’s Report</w:t>
      </w:r>
    </w:p>
    <w:p w14:paraId="4297899C" w14:textId="6890DD01" w:rsidR="0061102C" w:rsidRPr="0061102C" w:rsidRDefault="0061102C" w:rsidP="00076ED3">
      <w:pPr>
        <w:pStyle w:val="ListParagraph"/>
        <w:numPr>
          <w:ilvl w:val="0"/>
          <w:numId w:val="39"/>
        </w:numPr>
        <w:spacing w:before="120" w:after="60" w:line="254" w:lineRule="auto"/>
        <w:rPr>
          <w:rFonts w:eastAsia="Times New Roman"/>
          <w:b/>
          <w:sz w:val="24"/>
          <w:szCs w:val="24"/>
        </w:rPr>
      </w:pPr>
      <w:r>
        <w:rPr>
          <w:rFonts w:eastAsia="Times New Roman"/>
          <w:bCs/>
          <w:sz w:val="24"/>
          <w:szCs w:val="24"/>
        </w:rPr>
        <w:t>Sandra outlined the new Clubrunner Nova Platform has been installed</w:t>
      </w:r>
      <w:r w:rsidR="0084410E">
        <w:rPr>
          <w:rFonts w:eastAsia="Times New Roman"/>
          <w:bCs/>
          <w:sz w:val="24"/>
          <w:szCs w:val="24"/>
        </w:rPr>
        <w:t xml:space="preserve">. Committee Chairs are asked to track member attendance for </w:t>
      </w:r>
      <w:proofErr w:type="gramStart"/>
      <w:r w:rsidR="0084410E">
        <w:rPr>
          <w:rFonts w:eastAsia="Times New Roman"/>
          <w:bCs/>
          <w:sz w:val="24"/>
          <w:szCs w:val="24"/>
        </w:rPr>
        <w:t>all of</w:t>
      </w:r>
      <w:proofErr w:type="gramEnd"/>
      <w:r w:rsidR="0084410E">
        <w:rPr>
          <w:rFonts w:eastAsia="Times New Roman"/>
          <w:bCs/>
          <w:sz w:val="24"/>
          <w:szCs w:val="24"/>
        </w:rPr>
        <w:t xml:space="preserve"> their activities to get a clear picture of member engagement. </w:t>
      </w:r>
    </w:p>
    <w:p w14:paraId="5CCB6ADD" w14:textId="4783B7A7" w:rsidR="001F1AD1" w:rsidRPr="007060AF" w:rsidRDefault="002C671F" w:rsidP="007060AF">
      <w:pPr>
        <w:spacing w:before="120" w:after="60" w:line="254" w:lineRule="auto"/>
        <w:rPr>
          <w:rFonts w:eastAsia="Times New Roman"/>
          <w:b/>
          <w:sz w:val="24"/>
          <w:szCs w:val="24"/>
        </w:rPr>
      </w:pPr>
      <w:r>
        <w:rPr>
          <w:rFonts w:eastAsia="Times New Roman"/>
          <w:b/>
          <w:sz w:val="24"/>
          <w:szCs w:val="24"/>
        </w:rPr>
        <w:t>Club Admini</w:t>
      </w:r>
      <w:r w:rsidR="0009298C">
        <w:rPr>
          <w:rFonts w:eastAsia="Times New Roman"/>
          <w:b/>
          <w:sz w:val="24"/>
          <w:szCs w:val="24"/>
        </w:rPr>
        <w:t>s</w:t>
      </w:r>
      <w:r>
        <w:rPr>
          <w:rFonts w:eastAsia="Times New Roman"/>
          <w:b/>
          <w:sz w:val="24"/>
          <w:szCs w:val="24"/>
        </w:rPr>
        <w:t>t</w:t>
      </w:r>
      <w:r w:rsidR="0009298C">
        <w:rPr>
          <w:rFonts w:eastAsia="Times New Roman"/>
          <w:b/>
          <w:sz w:val="24"/>
          <w:szCs w:val="24"/>
        </w:rPr>
        <w:t>r</w:t>
      </w:r>
      <w:r>
        <w:rPr>
          <w:rFonts w:eastAsia="Times New Roman"/>
          <w:b/>
          <w:sz w:val="24"/>
          <w:szCs w:val="24"/>
        </w:rPr>
        <w:t>ation Report</w:t>
      </w:r>
      <w:r w:rsidR="001F1AD1" w:rsidRPr="007060AF">
        <w:rPr>
          <w:rFonts w:eastAsia="Times New Roman"/>
          <w:bCs/>
          <w:sz w:val="24"/>
          <w:szCs w:val="24"/>
        </w:rPr>
        <w:t xml:space="preserve"> </w:t>
      </w:r>
    </w:p>
    <w:p w14:paraId="48249C9F" w14:textId="18021708" w:rsidR="0084410E" w:rsidRPr="0084410E" w:rsidRDefault="0084410E" w:rsidP="0084410E">
      <w:pPr>
        <w:pStyle w:val="ListParagraph"/>
        <w:numPr>
          <w:ilvl w:val="0"/>
          <w:numId w:val="30"/>
        </w:numPr>
        <w:spacing w:before="120" w:after="60" w:line="254" w:lineRule="auto"/>
        <w:rPr>
          <w:rFonts w:eastAsia="Times New Roman"/>
          <w:b/>
          <w:sz w:val="24"/>
          <w:szCs w:val="24"/>
        </w:rPr>
      </w:pPr>
      <w:r>
        <w:rPr>
          <w:rFonts w:eastAsia="Times New Roman"/>
          <w:bCs/>
          <w:sz w:val="24"/>
          <w:szCs w:val="24"/>
        </w:rPr>
        <w:t xml:space="preserve">Don has distributed list of speakers to </w:t>
      </w:r>
      <w:proofErr w:type="gramStart"/>
      <w:r>
        <w:rPr>
          <w:rFonts w:eastAsia="Times New Roman"/>
          <w:bCs/>
          <w:sz w:val="24"/>
          <w:szCs w:val="24"/>
        </w:rPr>
        <w:t>members</w:t>
      </w:r>
      <w:proofErr w:type="gramEnd"/>
      <w:r>
        <w:rPr>
          <w:rFonts w:eastAsia="Times New Roman"/>
          <w:bCs/>
          <w:sz w:val="24"/>
          <w:szCs w:val="24"/>
        </w:rPr>
        <w:t xml:space="preserve"> and they will be asked to manage an</w:t>
      </w:r>
      <w:r w:rsidR="0070216F">
        <w:rPr>
          <w:rFonts w:eastAsia="Times New Roman"/>
          <w:bCs/>
          <w:sz w:val="24"/>
          <w:szCs w:val="24"/>
        </w:rPr>
        <w:t>y</w:t>
      </w:r>
      <w:r>
        <w:rPr>
          <w:rFonts w:eastAsia="Times New Roman"/>
          <w:bCs/>
          <w:sz w:val="24"/>
          <w:szCs w:val="24"/>
        </w:rPr>
        <w:t xml:space="preserve"> date </w:t>
      </w:r>
      <w:r w:rsidR="0070216F">
        <w:rPr>
          <w:rFonts w:eastAsia="Times New Roman"/>
          <w:bCs/>
          <w:sz w:val="24"/>
          <w:szCs w:val="24"/>
        </w:rPr>
        <w:t xml:space="preserve">trades or </w:t>
      </w:r>
      <w:r>
        <w:rPr>
          <w:rFonts w:eastAsia="Times New Roman"/>
          <w:bCs/>
          <w:sz w:val="24"/>
          <w:szCs w:val="24"/>
        </w:rPr>
        <w:t xml:space="preserve">changes or external speakers on the Calendar. </w:t>
      </w:r>
    </w:p>
    <w:p w14:paraId="6824980A" w14:textId="70DF78A7" w:rsidR="002C671F" w:rsidRPr="0084410E" w:rsidRDefault="002C671F" w:rsidP="0084410E">
      <w:pPr>
        <w:spacing w:before="120" w:after="60" w:line="254" w:lineRule="auto"/>
        <w:rPr>
          <w:rFonts w:eastAsia="Times New Roman"/>
          <w:b/>
          <w:sz w:val="24"/>
          <w:szCs w:val="24"/>
        </w:rPr>
      </w:pPr>
      <w:r w:rsidRPr="0084410E">
        <w:rPr>
          <w:rFonts w:eastAsia="Times New Roman"/>
          <w:b/>
          <w:sz w:val="24"/>
          <w:szCs w:val="24"/>
        </w:rPr>
        <w:t>Membership Report</w:t>
      </w:r>
    </w:p>
    <w:p w14:paraId="11ACC3BD" w14:textId="7A7739EF" w:rsidR="0084410E" w:rsidRPr="0084410E" w:rsidRDefault="00991F6E" w:rsidP="0084410E">
      <w:pPr>
        <w:pStyle w:val="ListParagraph"/>
        <w:numPr>
          <w:ilvl w:val="0"/>
          <w:numId w:val="31"/>
        </w:numPr>
        <w:spacing w:before="120" w:after="60" w:line="254" w:lineRule="auto"/>
        <w:rPr>
          <w:rFonts w:eastAsia="Times New Roman"/>
          <w:b/>
          <w:sz w:val="24"/>
          <w:szCs w:val="24"/>
        </w:rPr>
      </w:pPr>
      <w:r>
        <w:rPr>
          <w:rFonts w:eastAsia="Times New Roman"/>
          <w:bCs/>
          <w:sz w:val="24"/>
          <w:szCs w:val="24"/>
        </w:rPr>
        <w:t xml:space="preserve">Scott Taylor </w:t>
      </w:r>
      <w:r w:rsidR="0084410E">
        <w:rPr>
          <w:rFonts w:eastAsia="Times New Roman"/>
          <w:bCs/>
          <w:sz w:val="24"/>
          <w:szCs w:val="24"/>
        </w:rPr>
        <w:t xml:space="preserve">is looking into membership levels and expectations as he begins his first term as membership chair. Membership numbers are down from last year. Committee membership needs to be confirmed to begin planning with his team. </w:t>
      </w:r>
      <w:bookmarkEnd w:id="8"/>
    </w:p>
    <w:p w14:paraId="76465092" w14:textId="0DD07888" w:rsidR="0084410E" w:rsidRPr="0084410E" w:rsidRDefault="0084410E" w:rsidP="0084410E">
      <w:pPr>
        <w:spacing w:before="120" w:after="60" w:line="254" w:lineRule="auto"/>
        <w:rPr>
          <w:rFonts w:eastAsia="Times New Roman"/>
          <w:b/>
          <w:sz w:val="24"/>
          <w:szCs w:val="24"/>
        </w:rPr>
      </w:pPr>
      <w:r w:rsidRPr="0084410E">
        <w:rPr>
          <w:rFonts w:eastAsia="Times New Roman"/>
          <w:b/>
          <w:sz w:val="24"/>
          <w:szCs w:val="24"/>
        </w:rPr>
        <w:t>Public Image Report</w:t>
      </w:r>
    </w:p>
    <w:p w14:paraId="028DF178" w14:textId="6BB1EC9E" w:rsidR="0084410E" w:rsidRPr="00991F6E" w:rsidRDefault="0084410E" w:rsidP="0084410E">
      <w:pPr>
        <w:pStyle w:val="ListParagraph"/>
        <w:numPr>
          <w:ilvl w:val="0"/>
          <w:numId w:val="19"/>
        </w:numPr>
        <w:spacing w:before="120" w:after="60" w:line="254" w:lineRule="auto"/>
        <w:rPr>
          <w:b/>
          <w:bCs/>
          <w:sz w:val="24"/>
          <w:szCs w:val="24"/>
        </w:rPr>
      </w:pPr>
      <w:r>
        <w:rPr>
          <w:rFonts w:eastAsia="Times New Roman"/>
          <w:bCs/>
          <w:sz w:val="24"/>
          <w:szCs w:val="24"/>
        </w:rPr>
        <w:t xml:space="preserve">Doug to broker meeting with </w:t>
      </w:r>
      <w:r>
        <w:rPr>
          <w:rFonts w:eastAsia="Times New Roman"/>
          <w:bCs/>
          <w:sz w:val="24"/>
          <w:szCs w:val="24"/>
        </w:rPr>
        <w:t>Alana</w:t>
      </w:r>
      <w:r>
        <w:rPr>
          <w:rFonts w:eastAsia="Times New Roman"/>
          <w:bCs/>
          <w:sz w:val="24"/>
          <w:szCs w:val="24"/>
        </w:rPr>
        <w:t>, Cheryl and Sandra. Sandra has agree</w:t>
      </w:r>
      <w:r w:rsidR="0070216F">
        <w:rPr>
          <w:rFonts w:eastAsia="Times New Roman"/>
          <w:bCs/>
          <w:sz w:val="24"/>
          <w:szCs w:val="24"/>
        </w:rPr>
        <w:t>d</w:t>
      </w:r>
      <w:r>
        <w:rPr>
          <w:rFonts w:eastAsia="Times New Roman"/>
          <w:bCs/>
          <w:sz w:val="24"/>
          <w:szCs w:val="24"/>
        </w:rPr>
        <w:t xml:space="preserve"> to mento</w:t>
      </w:r>
      <w:r w:rsidR="0070216F">
        <w:rPr>
          <w:rFonts w:eastAsia="Times New Roman"/>
          <w:bCs/>
          <w:sz w:val="24"/>
          <w:szCs w:val="24"/>
        </w:rPr>
        <w:t>r</w:t>
      </w:r>
      <w:r>
        <w:rPr>
          <w:rFonts w:eastAsia="Times New Roman"/>
          <w:bCs/>
          <w:sz w:val="24"/>
          <w:szCs w:val="24"/>
        </w:rPr>
        <w:t xml:space="preserve"> Cheryl over her first year.</w:t>
      </w:r>
      <w:r>
        <w:rPr>
          <w:rFonts w:eastAsia="Times New Roman"/>
          <w:bCs/>
          <w:sz w:val="24"/>
          <w:szCs w:val="24"/>
        </w:rPr>
        <w:t xml:space="preserve"> </w:t>
      </w:r>
    </w:p>
    <w:p w14:paraId="4641403D" w14:textId="48CDD294" w:rsidR="007F2238" w:rsidRPr="00B62C5C" w:rsidRDefault="00C709CB" w:rsidP="00B62C5C">
      <w:pPr>
        <w:spacing w:before="120" w:after="60" w:line="254" w:lineRule="auto"/>
        <w:rPr>
          <w:b/>
          <w:bCs/>
          <w:sz w:val="24"/>
          <w:szCs w:val="24"/>
        </w:rPr>
      </w:pPr>
      <w:r w:rsidRPr="00627FC6">
        <w:rPr>
          <w:b/>
          <w:bCs/>
          <w:sz w:val="24"/>
          <w:szCs w:val="24"/>
        </w:rPr>
        <w:t>Service Project Report</w:t>
      </w:r>
    </w:p>
    <w:p w14:paraId="4476762E" w14:textId="77777777" w:rsidR="0084410E" w:rsidRDefault="0084410E" w:rsidP="00991F6E">
      <w:pPr>
        <w:pStyle w:val="ListParagraph"/>
        <w:numPr>
          <w:ilvl w:val="0"/>
          <w:numId w:val="25"/>
        </w:numPr>
        <w:spacing w:before="120" w:after="60" w:line="254" w:lineRule="auto"/>
        <w:rPr>
          <w:sz w:val="24"/>
          <w:szCs w:val="24"/>
        </w:rPr>
      </w:pPr>
      <w:r>
        <w:rPr>
          <w:sz w:val="24"/>
          <w:szCs w:val="24"/>
        </w:rPr>
        <w:t>August 12</w:t>
      </w:r>
      <w:r w:rsidRPr="0084410E">
        <w:rPr>
          <w:sz w:val="24"/>
          <w:szCs w:val="24"/>
          <w:vertAlign w:val="superscript"/>
        </w:rPr>
        <w:t>th</w:t>
      </w:r>
      <w:r>
        <w:rPr>
          <w:sz w:val="24"/>
          <w:szCs w:val="24"/>
        </w:rPr>
        <w:t xml:space="preserve"> is Labyrinth Grand Opening.</w:t>
      </w:r>
    </w:p>
    <w:p w14:paraId="2DB3C5D4" w14:textId="77777777" w:rsidR="0084410E" w:rsidRDefault="0084410E" w:rsidP="00991F6E">
      <w:pPr>
        <w:pStyle w:val="ListParagraph"/>
        <w:numPr>
          <w:ilvl w:val="0"/>
          <w:numId w:val="25"/>
        </w:numPr>
        <w:spacing w:before="120" w:after="60" w:line="254" w:lineRule="auto"/>
        <w:rPr>
          <w:sz w:val="24"/>
          <w:szCs w:val="24"/>
        </w:rPr>
      </w:pPr>
      <w:r>
        <w:rPr>
          <w:sz w:val="24"/>
          <w:szCs w:val="24"/>
        </w:rPr>
        <w:t>Annie Williams Park Cleanup is scheduled for Thursday, July 31.</w:t>
      </w:r>
    </w:p>
    <w:p w14:paraId="1F8C7922" w14:textId="539DA7FA" w:rsidR="00B64135" w:rsidRDefault="0084410E" w:rsidP="00991F6E">
      <w:pPr>
        <w:pStyle w:val="ListParagraph"/>
        <w:numPr>
          <w:ilvl w:val="0"/>
          <w:numId w:val="25"/>
        </w:numPr>
        <w:spacing w:before="120" w:after="60" w:line="254" w:lineRule="auto"/>
        <w:rPr>
          <w:sz w:val="24"/>
          <w:szCs w:val="24"/>
        </w:rPr>
      </w:pPr>
      <w:r>
        <w:rPr>
          <w:sz w:val="24"/>
          <w:szCs w:val="24"/>
        </w:rPr>
        <w:t>Muskoka Marathon is scheduled for October 12</w:t>
      </w:r>
      <w:r w:rsidR="00BA1573">
        <w:rPr>
          <w:sz w:val="24"/>
          <w:szCs w:val="24"/>
        </w:rPr>
        <w:t xml:space="preserve"> and will require our support again. Bruce to confirm.</w:t>
      </w:r>
    </w:p>
    <w:p w14:paraId="1AD2F7E0" w14:textId="694A8A24" w:rsidR="00BA1573" w:rsidRDefault="00BA1573" w:rsidP="00991F6E">
      <w:pPr>
        <w:pStyle w:val="ListParagraph"/>
        <w:numPr>
          <w:ilvl w:val="0"/>
          <w:numId w:val="25"/>
        </w:numPr>
        <w:spacing w:before="120" w:after="60" w:line="254" w:lineRule="auto"/>
        <w:rPr>
          <w:sz w:val="24"/>
          <w:szCs w:val="24"/>
        </w:rPr>
      </w:pPr>
      <w:r>
        <w:rPr>
          <w:sz w:val="24"/>
          <w:szCs w:val="24"/>
        </w:rPr>
        <w:t>Cranberry Festival/Duck Race is scheduled for October 18.</w:t>
      </w:r>
    </w:p>
    <w:p w14:paraId="3B7FED6C" w14:textId="133539B6" w:rsidR="001C32F5" w:rsidRPr="00AF5344" w:rsidRDefault="00C709CB" w:rsidP="00AF5344">
      <w:pPr>
        <w:spacing w:before="120" w:after="60" w:line="254" w:lineRule="auto"/>
        <w:rPr>
          <w:b/>
          <w:bCs/>
          <w:sz w:val="24"/>
          <w:szCs w:val="24"/>
        </w:rPr>
      </w:pPr>
      <w:r>
        <w:rPr>
          <w:b/>
          <w:bCs/>
          <w:sz w:val="24"/>
          <w:szCs w:val="24"/>
        </w:rPr>
        <w:t>F</w:t>
      </w:r>
      <w:r w:rsidR="001612EE">
        <w:rPr>
          <w:b/>
          <w:bCs/>
          <w:sz w:val="24"/>
          <w:szCs w:val="24"/>
        </w:rPr>
        <w:t>oundation</w:t>
      </w:r>
      <w:r>
        <w:rPr>
          <w:b/>
          <w:bCs/>
          <w:sz w:val="24"/>
          <w:szCs w:val="24"/>
        </w:rPr>
        <w:t xml:space="preserve"> Report</w:t>
      </w:r>
    </w:p>
    <w:p w14:paraId="151E2B95" w14:textId="139E7405" w:rsidR="001C32F5" w:rsidRDefault="00BA1573" w:rsidP="00AF5344">
      <w:pPr>
        <w:pStyle w:val="ListParagraph"/>
        <w:numPr>
          <w:ilvl w:val="0"/>
          <w:numId w:val="40"/>
        </w:numPr>
        <w:spacing w:before="120" w:after="60" w:line="254" w:lineRule="auto"/>
        <w:rPr>
          <w:sz w:val="24"/>
          <w:szCs w:val="24"/>
        </w:rPr>
      </w:pPr>
      <w:r>
        <w:rPr>
          <w:sz w:val="24"/>
          <w:szCs w:val="24"/>
        </w:rPr>
        <w:t xml:space="preserve">As </w:t>
      </w:r>
      <w:r w:rsidR="00AF5344">
        <w:rPr>
          <w:sz w:val="24"/>
          <w:szCs w:val="24"/>
        </w:rPr>
        <w:t xml:space="preserve">Dave </w:t>
      </w:r>
      <w:r>
        <w:rPr>
          <w:sz w:val="24"/>
          <w:szCs w:val="24"/>
        </w:rPr>
        <w:t>sent regrets, there was no Foundation Committee Report.</w:t>
      </w:r>
      <w:r w:rsidR="00997973">
        <w:rPr>
          <w:sz w:val="24"/>
          <w:szCs w:val="24"/>
        </w:rPr>
        <w:t xml:space="preserve"> </w:t>
      </w:r>
    </w:p>
    <w:p w14:paraId="79E90F6D" w14:textId="6F1F287A" w:rsidR="00C709CB" w:rsidRDefault="00C709CB" w:rsidP="00C709CB">
      <w:pPr>
        <w:spacing w:before="120" w:after="60" w:line="254" w:lineRule="auto"/>
        <w:rPr>
          <w:b/>
          <w:bCs/>
          <w:sz w:val="24"/>
          <w:szCs w:val="24"/>
        </w:rPr>
      </w:pPr>
      <w:bookmarkStart w:id="9" w:name="_Hlk124796692"/>
      <w:r>
        <w:rPr>
          <w:b/>
          <w:bCs/>
          <w:sz w:val="24"/>
          <w:szCs w:val="24"/>
        </w:rPr>
        <w:t>F</w:t>
      </w:r>
      <w:r w:rsidR="00352B2A">
        <w:rPr>
          <w:b/>
          <w:bCs/>
          <w:sz w:val="24"/>
          <w:szCs w:val="24"/>
        </w:rPr>
        <w:t>undraising</w:t>
      </w:r>
      <w:r>
        <w:rPr>
          <w:b/>
          <w:bCs/>
          <w:sz w:val="24"/>
          <w:szCs w:val="24"/>
        </w:rPr>
        <w:t xml:space="preserve"> Report</w:t>
      </w:r>
    </w:p>
    <w:p w14:paraId="02E67395" w14:textId="50A88CEB" w:rsidR="001C32F5" w:rsidRPr="00EA399B" w:rsidRDefault="00C40AA3" w:rsidP="001C32F5">
      <w:pPr>
        <w:pStyle w:val="ListParagraph"/>
        <w:numPr>
          <w:ilvl w:val="0"/>
          <w:numId w:val="22"/>
        </w:numPr>
        <w:spacing w:before="120" w:after="60" w:line="254" w:lineRule="auto"/>
        <w:rPr>
          <w:rFonts w:eastAsia="Times New Roman"/>
          <w:b/>
          <w:sz w:val="24"/>
          <w:szCs w:val="24"/>
        </w:rPr>
      </w:pPr>
      <w:r>
        <w:rPr>
          <w:rFonts w:eastAsia="Times New Roman"/>
          <w:bCs/>
          <w:sz w:val="24"/>
          <w:szCs w:val="24"/>
        </w:rPr>
        <w:t>Nothing to report.</w:t>
      </w:r>
    </w:p>
    <w:bookmarkEnd w:id="9"/>
    <w:p w14:paraId="34C49995" w14:textId="23C7CCEE" w:rsidR="00E854C6" w:rsidRDefault="008F54B8" w:rsidP="00E854C6">
      <w:pPr>
        <w:spacing w:before="120" w:after="60" w:line="254" w:lineRule="auto"/>
        <w:rPr>
          <w:b/>
          <w:bCs/>
          <w:sz w:val="24"/>
          <w:szCs w:val="24"/>
        </w:rPr>
      </w:pPr>
      <w:r>
        <w:rPr>
          <w:b/>
          <w:bCs/>
          <w:sz w:val="24"/>
          <w:szCs w:val="24"/>
        </w:rPr>
        <w:lastRenderedPageBreak/>
        <w:t>Governance Committee Report</w:t>
      </w:r>
      <w:r w:rsidR="00CF7F01">
        <w:rPr>
          <w:b/>
          <w:bCs/>
          <w:sz w:val="24"/>
          <w:szCs w:val="24"/>
        </w:rPr>
        <w:t>/Strategic Plan</w:t>
      </w:r>
    </w:p>
    <w:p w14:paraId="66781777" w14:textId="175BB16E" w:rsidR="001A649E" w:rsidRPr="00C40AA3" w:rsidRDefault="00C40AA3" w:rsidP="00C40AA3">
      <w:pPr>
        <w:pStyle w:val="ListParagraph"/>
        <w:numPr>
          <w:ilvl w:val="0"/>
          <w:numId w:val="22"/>
        </w:numPr>
        <w:spacing w:before="120" w:after="60" w:line="254" w:lineRule="auto"/>
        <w:rPr>
          <w:rFonts w:eastAsia="Times New Roman"/>
          <w:sz w:val="24"/>
          <w:szCs w:val="24"/>
        </w:rPr>
      </w:pPr>
      <w:r w:rsidRPr="00C40AA3">
        <w:rPr>
          <w:sz w:val="24"/>
          <w:szCs w:val="24"/>
        </w:rPr>
        <w:t>No</w:t>
      </w:r>
      <w:r w:rsidR="0070216F">
        <w:rPr>
          <w:sz w:val="24"/>
          <w:szCs w:val="24"/>
        </w:rPr>
        <w:t>thing to</w:t>
      </w:r>
      <w:r w:rsidR="00BA1573">
        <w:rPr>
          <w:sz w:val="24"/>
          <w:szCs w:val="24"/>
        </w:rPr>
        <w:t xml:space="preserve"> report </w:t>
      </w:r>
      <w:proofErr w:type="gramStart"/>
      <w:r w:rsidR="00BA1573">
        <w:rPr>
          <w:sz w:val="24"/>
          <w:szCs w:val="24"/>
        </w:rPr>
        <w:t>at this time</w:t>
      </w:r>
      <w:proofErr w:type="gramEnd"/>
      <w:r w:rsidR="00745A93" w:rsidRPr="00C40AA3">
        <w:rPr>
          <w:sz w:val="24"/>
          <w:szCs w:val="24"/>
        </w:rPr>
        <w:t xml:space="preserve"> </w:t>
      </w:r>
      <w:r w:rsidR="00216475" w:rsidRPr="00C40AA3">
        <w:rPr>
          <w:sz w:val="24"/>
          <w:szCs w:val="24"/>
        </w:rPr>
        <w:t xml:space="preserve"> </w:t>
      </w:r>
    </w:p>
    <w:p w14:paraId="489F423E" w14:textId="59501CE2" w:rsidR="008F54B8" w:rsidRDefault="008F54B8" w:rsidP="00E854C6">
      <w:pPr>
        <w:spacing w:before="120" w:after="60" w:line="254" w:lineRule="auto"/>
        <w:rPr>
          <w:b/>
          <w:bCs/>
          <w:sz w:val="24"/>
          <w:szCs w:val="24"/>
        </w:rPr>
      </w:pPr>
      <w:r>
        <w:rPr>
          <w:b/>
          <w:bCs/>
          <w:sz w:val="24"/>
          <w:szCs w:val="24"/>
        </w:rPr>
        <w:t>Additions to Agenda</w:t>
      </w:r>
      <w:r w:rsidR="0070216F">
        <w:rPr>
          <w:b/>
          <w:bCs/>
          <w:sz w:val="24"/>
          <w:szCs w:val="24"/>
        </w:rPr>
        <w:t xml:space="preserve"> N/A</w:t>
      </w:r>
    </w:p>
    <w:p w14:paraId="18B9F757" w14:textId="7D44A58C" w:rsidR="009D5671" w:rsidRDefault="009D5671" w:rsidP="009D5671">
      <w:pPr>
        <w:spacing w:before="120" w:after="60" w:line="254" w:lineRule="auto"/>
        <w:rPr>
          <w:b/>
          <w:bCs/>
          <w:sz w:val="24"/>
          <w:szCs w:val="24"/>
        </w:rPr>
      </w:pPr>
      <w:r>
        <w:rPr>
          <w:b/>
          <w:bCs/>
          <w:sz w:val="24"/>
          <w:szCs w:val="24"/>
        </w:rPr>
        <w:t>Meeting Adjourned</w:t>
      </w:r>
    </w:p>
    <w:p w14:paraId="2D555124" w14:textId="589D7FEC" w:rsidR="009D5671" w:rsidRPr="00E007FC" w:rsidRDefault="009D5671" w:rsidP="0017496B">
      <w:pPr>
        <w:pStyle w:val="ListParagraph"/>
        <w:numPr>
          <w:ilvl w:val="0"/>
          <w:numId w:val="26"/>
        </w:numPr>
        <w:spacing w:before="120" w:after="60" w:line="254" w:lineRule="auto"/>
        <w:rPr>
          <w:b/>
          <w:bCs/>
          <w:sz w:val="24"/>
          <w:szCs w:val="24"/>
        </w:rPr>
      </w:pPr>
      <w:r>
        <w:rPr>
          <w:sz w:val="24"/>
          <w:szCs w:val="24"/>
        </w:rPr>
        <w:t xml:space="preserve">Next </w:t>
      </w:r>
      <w:r w:rsidR="00571E97">
        <w:rPr>
          <w:sz w:val="24"/>
          <w:szCs w:val="24"/>
        </w:rPr>
        <w:t xml:space="preserve">board </w:t>
      </w:r>
      <w:r>
        <w:rPr>
          <w:sz w:val="24"/>
          <w:szCs w:val="24"/>
        </w:rPr>
        <w:t>meeting</w:t>
      </w:r>
      <w:r w:rsidR="00571E97">
        <w:rPr>
          <w:sz w:val="24"/>
          <w:szCs w:val="24"/>
        </w:rPr>
        <w:t xml:space="preserve"> </w:t>
      </w:r>
      <w:r w:rsidR="004C5FDB">
        <w:rPr>
          <w:sz w:val="24"/>
          <w:szCs w:val="24"/>
        </w:rPr>
        <w:t xml:space="preserve">will be on </w:t>
      </w:r>
      <w:r w:rsidR="00BA1573">
        <w:rPr>
          <w:sz w:val="24"/>
          <w:szCs w:val="24"/>
        </w:rPr>
        <w:t>August 18</w:t>
      </w:r>
      <w:r w:rsidR="00BA1573" w:rsidRPr="00BA1573">
        <w:rPr>
          <w:sz w:val="24"/>
          <w:szCs w:val="24"/>
          <w:vertAlign w:val="superscript"/>
        </w:rPr>
        <w:t>th</w:t>
      </w:r>
      <w:r w:rsidR="00BA1573">
        <w:rPr>
          <w:sz w:val="24"/>
          <w:szCs w:val="24"/>
        </w:rPr>
        <w:t xml:space="preserve"> at Royal LePage Office on Manitoba Street</w:t>
      </w:r>
    </w:p>
    <w:p w14:paraId="5CC2290A" w14:textId="42810571" w:rsidR="00E007FC" w:rsidRPr="00E007FC" w:rsidRDefault="00E007FC" w:rsidP="00E007FC">
      <w:pPr>
        <w:pStyle w:val="ListParagraph"/>
        <w:numPr>
          <w:ilvl w:val="0"/>
          <w:numId w:val="26"/>
        </w:numPr>
        <w:spacing w:before="120" w:after="60" w:line="254" w:lineRule="auto"/>
        <w:rPr>
          <w:b/>
          <w:bCs/>
          <w:sz w:val="24"/>
          <w:szCs w:val="24"/>
        </w:rPr>
      </w:pPr>
      <w:r>
        <w:rPr>
          <w:sz w:val="24"/>
          <w:szCs w:val="24"/>
        </w:rPr>
        <w:t>Motion to adjourn meeting</w:t>
      </w:r>
      <w:r w:rsidR="00A53BA3">
        <w:rPr>
          <w:sz w:val="24"/>
          <w:szCs w:val="24"/>
        </w:rPr>
        <w:t xml:space="preserve"> at </w:t>
      </w:r>
      <w:r w:rsidR="00D933C7">
        <w:rPr>
          <w:sz w:val="24"/>
          <w:szCs w:val="24"/>
        </w:rPr>
        <w:t>6:</w:t>
      </w:r>
      <w:r w:rsidR="00C40AA3">
        <w:rPr>
          <w:sz w:val="24"/>
          <w:szCs w:val="24"/>
        </w:rPr>
        <w:t>3</w:t>
      </w:r>
      <w:r w:rsidR="00BA1573">
        <w:rPr>
          <w:sz w:val="24"/>
          <w:szCs w:val="24"/>
        </w:rPr>
        <w:t>1</w:t>
      </w:r>
      <w:r w:rsidR="009E5A65">
        <w:rPr>
          <w:sz w:val="24"/>
          <w:szCs w:val="24"/>
        </w:rPr>
        <w:t xml:space="preserve"> pm</w:t>
      </w:r>
      <w:r>
        <w:rPr>
          <w:sz w:val="24"/>
          <w:szCs w:val="24"/>
        </w:rPr>
        <w:t>.</w:t>
      </w:r>
    </w:p>
    <w:p w14:paraId="51B878BF" w14:textId="79B7A20A" w:rsidR="006B408D" w:rsidRPr="00AB0FC7" w:rsidRDefault="00B04D82" w:rsidP="006B408D">
      <w:pPr>
        <w:jc w:val="right"/>
        <w:rPr>
          <w:rFonts w:eastAsia="Times New Roman"/>
          <w:sz w:val="24"/>
          <w:szCs w:val="24"/>
        </w:rPr>
      </w:pPr>
      <w:r w:rsidRPr="001C08F7">
        <w:rPr>
          <w:rFonts w:eastAsia="Times New Roman"/>
          <w:b/>
          <w:bCs/>
          <w:color w:val="FF0000"/>
          <w:sz w:val="24"/>
          <w:szCs w:val="24"/>
        </w:rPr>
        <w:t xml:space="preserve">  </w:t>
      </w:r>
      <w:r w:rsidR="009D5671" w:rsidRPr="001C08F7">
        <w:rPr>
          <w:rFonts w:eastAsia="Times New Roman"/>
          <w:b/>
          <w:bCs/>
          <w:color w:val="FF0000"/>
          <w:sz w:val="24"/>
          <w:szCs w:val="24"/>
        </w:rPr>
        <w:t xml:space="preserve"> </w:t>
      </w:r>
      <w:r w:rsidR="001C08F7" w:rsidRPr="001C08F7">
        <w:rPr>
          <w:rFonts w:eastAsia="Times New Roman"/>
          <w:b/>
          <w:bCs/>
          <w:color w:val="FF0000"/>
          <w:sz w:val="24"/>
          <w:szCs w:val="24"/>
        </w:rPr>
        <w:t>Motion</w:t>
      </w:r>
      <w:r w:rsidR="001C08F7">
        <w:rPr>
          <w:rFonts w:eastAsia="Times New Roman"/>
          <w:b/>
          <w:bCs/>
          <w:color w:val="FF0000"/>
          <w:sz w:val="24"/>
          <w:szCs w:val="24"/>
        </w:rPr>
        <w:t>ed</w:t>
      </w:r>
      <w:r w:rsidR="001C08F7" w:rsidRPr="001C08F7">
        <w:rPr>
          <w:rFonts w:eastAsia="Times New Roman"/>
          <w:color w:val="FF0000"/>
          <w:sz w:val="24"/>
          <w:szCs w:val="24"/>
        </w:rPr>
        <w:t xml:space="preserve"> </w:t>
      </w:r>
      <w:r w:rsidR="001C08F7">
        <w:rPr>
          <w:rFonts w:eastAsia="Times New Roman"/>
          <w:sz w:val="24"/>
          <w:szCs w:val="24"/>
        </w:rPr>
        <w:t>by</w:t>
      </w:r>
      <w:r w:rsidR="001218AB">
        <w:rPr>
          <w:rFonts w:eastAsia="Times New Roman"/>
          <w:sz w:val="24"/>
          <w:szCs w:val="24"/>
        </w:rPr>
        <w:t xml:space="preserve"> </w:t>
      </w:r>
      <w:r w:rsidR="00C40AA3">
        <w:rPr>
          <w:rFonts w:eastAsia="Times New Roman"/>
          <w:sz w:val="24"/>
          <w:szCs w:val="24"/>
        </w:rPr>
        <w:t>D. Hogarth</w:t>
      </w:r>
      <w:r w:rsidR="00571E97">
        <w:rPr>
          <w:rFonts w:eastAsia="Times New Roman"/>
          <w:sz w:val="24"/>
          <w:szCs w:val="24"/>
        </w:rPr>
        <w:t>.</w:t>
      </w:r>
    </w:p>
    <w:p w14:paraId="3CCD5A46" w14:textId="28353D17" w:rsidR="000F424F" w:rsidRPr="00EF36BE" w:rsidRDefault="00BE2766" w:rsidP="00EF36BE">
      <w:pPr>
        <w:spacing w:before="120" w:after="60" w:line="254" w:lineRule="auto"/>
        <w:rPr>
          <w:rFonts w:eastAsia="Times New Roman"/>
          <w:b/>
          <w:sz w:val="24"/>
          <w:szCs w:val="24"/>
        </w:rPr>
      </w:pPr>
      <w:r>
        <w:t xml:space="preserve">                                                                   </w:t>
      </w:r>
      <w:r w:rsidR="004C5FDB">
        <w:t>.</w:t>
      </w:r>
      <w:r>
        <w:t xml:space="preserve">                                                                          </w:t>
      </w:r>
      <w:r w:rsidR="00BE087F">
        <w:t xml:space="preserve"> </w:t>
      </w:r>
      <w:r w:rsidR="006442FF">
        <w:rPr>
          <w:noProof/>
        </w:rPr>
        <w:drawing>
          <wp:inline distT="0" distB="0" distL="0" distR="0" wp14:anchorId="3320401F" wp14:editId="7748A8C5">
            <wp:extent cx="1465996" cy="941981"/>
            <wp:effectExtent l="0" t="0" r="1270" b="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500889" cy="964402"/>
                    </a:xfrm>
                    <a:prstGeom prst="rect">
                      <a:avLst/>
                    </a:prstGeom>
                  </pic:spPr>
                </pic:pic>
              </a:graphicData>
            </a:graphic>
          </wp:inline>
        </w:drawing>
      </w:r>
    </w:p>
    <w:sectPr w:rsidR="000F424F" w:rsidRPr="00EF36BE" w:rsidSect="002C275D">
      <w:footerReference w:type="default" r:id="rId10"/>
      <w:pgSz w:w="12240" w:h="15840"/>
      <w:pgMar w:top="1134" w:right="1134" w:bottom="1985" w:left="1134" w:header="709" w:footer="1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4F9AD" w14:textId="77777777" w:rsidR="00F907F0" w:rsidRDefault="00F907F0" w:rsidP="00F94D14">
      <w:r>
        <w:separator/>
      </w:r>
    </w:p>
  </w:endnote>
  <w:endnote w:type="continuationSeparator" w:id="0">
    <w:p w14:paraId="5C9CEE51" w14:textId="77777777" w:rsidR="00F907F0" w:rsidRDefault="00F907F0" w:rsidP="00F94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D4731" w14:textId="77777777" w:rsidR="00746760" w:rsidRDefault="0070216F" w:rsidP="00746760">
    <w:pPr>
      <w:pStyle w:val="Footer"/>
      <w:rPr>
        <w:lang w:val="en-US"/>
      </w:rPr>
    </w:pPr>
    <w:r>
      <w:rPr>
        <w:lang w:val="en-US"/>
      </w:rPr>
      <w:pict w14:anchorId="2212943A">
        <v:rect id="_x0000_i1028" style="width:0;height:1.5pt" o:hralign="center" o:hrstd="t" o:hr="t" fillcolor="#a0a0a0" stroked="f"/>
      </w:pict>
    </w:r>
  </w:p>
  <w:p w14:paraId="0730FFA4" w14:textId="43657E13" w:rsidR="00746760" w:rsidRPr="00741E00" w:rsidRDefault="00746760" w:rsidP="00746760">
    <w:pPr>
      <w:pStyle w:val="Footer"/>
      <w:rPr>
        <w:lang w:val="en-US"/>
      </w:rPr>
    </w:pPr>
    <w:r>
      <w:rPr>
        <w:lang w:val="en-US"/>
      </w:rPr>
      <w:t>The Rotary Club of Bracebridge Muskoka Lakes –</w:t>
    </w:r>
    <w:r w:rsidR="00A64A70">
      <w:rPr>
        <w:lang w:val="en-US"/>
      </w:rPr>
      <w:t xml:space="preserve">                                                                                 </w:t>
    </w:r>
    <w:r w:rsidRPr="00826F33">
      <w:rPr>
        <w:color w:val="7F7F7F" w:themeColor="background1" w:themeShade="7F"/>
        <w:spacing w:val="60"/>
        <w:lang w:val="en-US"/>
      </w:rPr>
      <w:t>Page</w:t>
    </w:r>
    <w:r w:rsidRPr="00826F33">
      <w:rPr>
        <w:lang w:val="en-US"/>
      </w:rPr>
      <w:t xml:space="preserve"> | </w:t>
    </w:r>
    <w:r w:rsidRPr="00826F33">
      <w:rPr>
        <w:lang w:val="en-US"/>
      </w:rPr>
      <w:fldChar w:fldCharType="begin"/>
    </w:r>
    <w:r w:rsidRPr="00826F33">
      <w:rPr>
        <w:lang w:val="en-US"/>
      </w:rPr>
      <w:instrText xml:space="preserve"> PAGE   \* MERGEFORMAT </w:instrText>
    </w:r>
    <w:r w:rsidRPr="00826F33">
      <w:rPr>
        <w:lang w:val="en-US"/>
      </w:rPr>
      <w:fldChar w:fldCharType="separate"/>
    </w:r>
    <w:r>
      <w:rPr>
        <w:lang w:val="en-US"/>
      </w:rPr>
      <w:t>1</w:t>
    </w:r>
    <w:r w:rsidRPr="00826F33">
      <w:rPr>
        <w:b/>
        <w:bCs/>
        <w:noProof/>
        <w:lang w:val="en-US"/>
      </w:rPr>
      <w:fldChar w:fldCharType="end"/>
    </w:r>
  </w:p>
  <w:p w14:paraId="42F3C468" w14:textId="519843B4" w:rsidR="00F94D14" w:rsidRPr="009A3DB4" w:rsidRDefault="00F94D14">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E6760" w14:textId="77777777" w:rsidR="00F907F0" w:rsidRDefault="00F907F0" w:rsidP="00F94D14">
      <w:r>
        <w:separator/>
      </w:r>
    </w:p>
  </w:footnote>
  <w:footnote w:type="continuationSeparator" w:id="0">
    <w:p w14:paraId="1F348DF1" w14:textId="77777777" w:rsidR="00F907F0" w:rsidRDefault="00F907F0" w:rsidP="00F94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6238B"/>
    <w:multiLevelType w:val="hybridMultilevel"/>
    <w:tmpl w:val="23E67DA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8E6428"/>
    <w:multiLevelType w:val="hybridMultilevel"/>
    <w:tmpl w:val="17FEF1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904F08"/>
    <w:multiLevelType w:val="hybridMultilevel"/>
    <w:tmpl w:val="6FDA8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6B19AD"/>
    <w:multiLevelType w:val="hybridMultilevel"/>
    <w:tmpl w:val="63A6415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0BF2639C"/>
    <w:multiLevelType w:val="hybridMultilevel"/>
    <w:tmpl w:val="E3DAB1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D23A3"/>
    <w:multiLevelType w:val="hybridMultilevel"/>
    <w:tmpl w:val="CC127B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131F80"/>
    <w:multiLevelType w:val="hybridMultilevel"/>
    <w:tmpl w:val="AACCD7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1E538D1"/>
    <w:multiLevelType w:val="hybridMultilevel"/>
    <w:tmpl w:val="3DDC7CC6"/>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C86108"/>
    <w:multiLevelType w:val="hybridMultilevel"/>
    <w:tmpl w:val="B1B03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197119"/>
    <w:multiLevelType w:val="hybridMultilevel"/>
    <w:tmpl w:val="126645B2"/>
    <w:lvl w:ilvl="0" w:tplc="9D4CE574">
      <w:start w:val="519"/>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10" w15:restartNumberingAfterBreak="0">
    <w:nsid w:val="176401B9"/>
    <w:multiLevelType w:val="hybridMultilevel"/>
    <w:tmpl w:val="76925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03460"/>
    <w:multiLevelType w:val="hybridMultilevel"/>
    <w:tmpl w:val="2FBA8364"/>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5073F5"/>
    <w:multiLevelType w:val="hybridMultilevel"/>
    <w:tmpl w:val="9A182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AC11CAF"/>
    <w:multiLevelType w:val="hybridMultilevel"/>
    <w:tmpl w:val="794023A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54C8B"/>
    <w:multiLevelType w:val="hybridMultilevel"/>
    <w:tmpl w:val="7F9C0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136B75"/>
    <w:multiLevelType w:val="hybridMultilevel"/>
    <w:tmpl w:val="1BA00C1C"/>
    <w:lvl w:ilvl="0" w:tplc="10090001">
      <w:start w:val="1"/>
      <w:numFmt w:val="bullet"/>
      <w:lvlText w:val=""/>
      <w:lvlJc w:val="left"/>
      <w:pPr>
        <w:ind w:left="1800" w:hanging="360"/>
      </w:pPr>
      <w:rPr>
        <w:rFonts w:ascii="Symbol" w:hAnsi="Symbol" w:hint="default"/>
        <w:b w:val="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 w15:restartNumberingAfterBreak="0">
    <w:nsid w:val="1B25201C"/>
    <w:multiLevelType w:val="hybridMultilevel"/>
    <w:tmpl w:val="2D64DB1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22AC48CF"/>
    <w:multiLevelType w:val="hybridMultilevel"/>
    <w:tmpl w:val="FA9242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2DC0CD3"/>
    <w:multiLevelType w:val="hybridMultilevel"/>
    <w:tmpl w:val="F700558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9" w15:restartNumberingAfterBreak="0">
    <w:nsid w:val="24917D6D"/>
    <w:multiLevelType w:val="hybridMultilevel"/>
    <w:tmpl w:val="4C744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A780A7B"/>
    <w:multiLevelType w:val="hybridMultilevel"/>
    <w:tmpl w:val="253A9AF0"/>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18C171C"/>
    <w:multiLevelType w:val="hybridMultilevel"/>
    <w:tmpl w:val="62E66E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40E3208"/>
    <w:multiLevelType w:val="hybridMultilevel"/>
    <w:tmpl w:val="B3E019CC"/>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7B608FD"/>
    <w:multiLevelType w:val="hybridMultilevel"/>
    <w:tmpl w:val="E73EC7B6"/>
    <w:lvl w:ilvl="0" w:tplc="10090001">
      <w:start w:val="1"/>
      <w:numFmt w:val="bullet"/>
      <w:lvlText w:val=""/>
      <w:lvlJc w:val="left"/>
      <w:pPr>
        <w:ind w:left="1080" w:hanging="360"/>
      </w:pPr>
      <w:rPr>
        <w:rFonts w:ascii="Symbol" w:hAnsi="Symbol"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40692C58"/>
    <w:multiLevelType w:val="hybridMultilevel"/>
    <w:tmpl w:val="C634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17618F7"/>
    <w:multiLevelType w:val="hybridMultilevel"/>
    <w:tmpl w:val="DD56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A14A2"/>
    <w:multiLevelType w:val="hybridMultilevel"/>
    <w:tmpl w:val="79764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39E431C"/>
    <w:multiLevelType w:val="hybridMultilevel"/>
    <w:tmpl w:val="8586DF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3FC5A78"/>
    <w:multiLevelType w:val="hybridMultilevel"/>
    <w:tmpl w:val="06E4C2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4B96735C"/>
    <w:multiLevelType w:val="hybridMultilevel"/>
    <w:tmpl w:val="DE12F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BE021CB"/>
    <w:multiLevelType w:val="multilevel"/>
    <w:tmpl w:val="4A725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3F1A50"/>
    <w:multiLevelType w:val="hybridMultilevel"/>
    <w:tmpl w:val="326E2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5E44426"/>
    <w:multiLevelType w:val="hybridMultilevel"/>
    <w:tmpl w:val="51360C4C"/>
    <w:lvl w:ilvl="0" w:tplc="E5CED0C2">
      <w:start w:val="16"/>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58E51281"/>
    <w:multiLevelType w:val="hybridMultilevel"/>
    <w:tmpl w:val="12B62C82"/>
    <w:lvl w:ilvl="0" w:tplc="70B6983E">
      <w:numFmt w:val="bullet"/>
      <w:lvlText w:val="-"/>
      <w:lvlJc w:val="left"/>
      <w:pPr>
        <w:ind w:left="2520" w:hanging="360"/>
      </w:pPr>
      <w:rPr>
        <w:rFonts w:ascii="Calibri" w:eastAsiaTheme="minorHAnsi" w:hAnsi="Calibri" w:cs="Calibr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34" w15:restartNumberingAfterBreak="0">
    <w:nsid w:val="5CCF3D52"/>
    <w:multiLevelType w:val="hybridMultilevel"/>
    <w:tmpl w:val="A7C6EC1C"/>
    <w:lvl w:ilvl="0" w:tplc="10090019">
      <w:start w:val="1"/>
      <w:numFmt w:val="lowerLetter"/>
      <w:lvlText w:val="%1."/>
      <w:lvlJc w:val="left"/>
      <w:pPr>
        <w:ind w:left="1440" w:hanging="360"/>
      </w:pPr>
    </w:lvl>
    <w:lvl w:ilvl="1" w:tplc="1009001B">
      <w:start w:val="1"/>
      <w:numFmt w:val="lowerRoman"/>
      <w:lvlText w:val="%2."/>
      <w:lvlJc w:val="righ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5D1E15B7"/>
    <w:multiLevelType w:val="hybridMultilevel"/>
    <w:tmpl w:val="654A5D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B31D59"/>
    <w:multiLevelType w:val="hybridMultilevel"/>
    <w:tmpl w:val="0C2401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62A40C12"/>
    <w:multiLevelType w:val="hybridMultilevel"/>
    <w:tmpl w:val="1B946C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35E5E15"/>
    <w:multiLevelType w:val="hybridMultilevel"/>
    <w:tmpl w:val="41B4E7FE"/>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4CF17B6"/>
    <w:multiLevelType w:val="hybridMultilevel"/>
    <w:tmpl w:val="F7E48C6A"/>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6A5254E"/>
    <w:multiLevelType w:val="hybridMultilevel"/>
    <w:tmpl w:val="A8F67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7933AC0"/>
    <w:multiLevelType w:val="hybridMultilevel"/>
    <w:tmpl w:val="139CC5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2" w15:restartNumberingAfterBreak="0">
    <w:nsid w:val="6817758E"/>
    <w:multiLevelType w:val="hybridMultilevel"/>
    <w:tmpl w:val="38A6A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98E45CA"/>
    <w:multiLevelType w:val="hybridMultilevel"/>
    <w:tmpl w:val="50486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02B5FAF"/>
    <w:multiLevelType w:val="hybridMultilevel"/>
    <w:tmpl w:val="4904AD0A"/>
    <w:lvl w:ilvl="0" w:tplc="69484DB4">
      <w:start w:val="12"/>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45" w15:restartNumberingAfterBreak="0">
    <w:nsid w:val="73821BFA"/>
    <w:multiLevelType w:val="hybridMultilevel"/>
    <w:tmpl w:val="0B9EF374"/>
    <w:lvl w:ilvl="0" w:tplc="7BCEFD1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6" w15:restartNumberingAfterBreak="0">
    <w:nsid w:val="750503C6"/>
    <w:multiLevelType w:val="hybridMultilevel"/>
    <w:tmpl w:val="CBD68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85E7F0D"/>
    <w:multiLevelType w:val="hybridMultilevel"/>
    <w:tmpl w:val="68CE1142"/>
    <w:lvl w:ilvl="0" w:tplc="04090001">
      <w:start w:val="1"/>
      <w:numFmt w:val="bullet"/>
      <w:lvlText w:val=""/>
      <w:lvlJc w:val="left"/>
      <w:pPr>
        <w:ind w:left="0" w:firstLine="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BEA1FD3"/>
    <w:multiLevelType w:val="hybridMultilevel"/>
    <w:tmpl w:val="3DB8242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845705402">
    <w:abstractNumId w:val="0"/>
  </w:num>
  <w:num w:numId="2" w16cid:durableId="620190749">
    <w:abstractNumId w:val="30"/>
  </w:num>
  <w:num w:numId="3" w16cid:durableId="813915994">
    <w:abstractNumId w:val="32"/>
  </w:num>
  <w:num w:numId="4" w16cid:durableId="949631457">
    <w:abstractNumId w:val="41"/>
  </w:num>
  <w:num w:numId="5" w16cid:durableId="8721987">
    <w:abstractNumId w:val="36"/>
  </w:num>
  <w:num w:numId="6" w16cid:durableId="2088530042">
    <w:abstractNumId w:val="34"/>
  </w:num>
  <w:num w:numId="7" w16cid:durableId="213196714">
    <w:abstractNumId w:val="48"/>
  </w:num>
  <w:num w:numId="8" w16cid:durableId="1578398698">
    <w:abstractNumId w:val="33"/>
  </w:num>
  <w:num w:numId="9" w16cid:durableId="471214824">
    <w:abstractNumId w:val="9"/>
  </w:num>
  <w:num w:numId="10" w16cid:durableId="1872372968">
    <w:abstractNumId w:val="44"/>
  </w:num>
  <w:num w:numId="11" w16cid:durableId="2101483624">
    <w:abstractNumId w:val="47"/>
  </w:num>
  <w:num w:numId="12" w16cid:durableId="1273245422">
    <w:abstractNumId w:val="13"/>
  </w:num>
  <w:num w:numId="13" w16cid:durableId="348878428">
    <w:abstractNumId w:val="10"/>
  </w:num>
  <w:num w:numId="14" w16cid:durableId="20741895">
    <w:abstractNumId w:val="25"/>
  </w:num>
  <w:num w:numId="15" w16cid:durableId="1900166474">
    <w:abstractNumId w:val="4"/>
  </w:num>
  <w:num w:numId="16" w16cid:durableId="1953508287">
    <w:abstractNumId w:val="35"/>
  </w:num>
  <w:num w:numId="17" w16cid:durableId="1802503191">
    <w:abstractNumId w:val="46"/>
  </w:num>
  <w:num w:numId="18" w16cid:durableId="207767292">
    <w:abstractNumId w:val="8"/>
  </w:num>
  <w:num w:numId="19" w16cid:durableId="1678463788">
    <w:abstractNumId w:val="14"/>
  </w:num>
  <w:num w:numId="20" w16cid:durableId="420950674">
    <w:abstractNumId w:val="26"/>
  </w:num>
  <w:num w:numId="21" w16cid:durableId="1198421976">
    <w:abstractNumId w:val="2"/>
  </w:num>
  <w:num w:numId="22" w16cid:durableId="1531383135">
    <w:abstractNumId w:val="6"/>
  </w:num>
  <w:num w:numId="23" w16cid:durableId="1006781907">
    <w:abstractNumId w:val="38"/>
  </w:num>
  <w:num w:numId="24" w16cid:durableId="348026478">
    <w:abstractNumId w:val="19"/>
  </w:num>
  <w:num w:numId="25" w16cid:durableId="1178076900">
    <w:abstractNumId w:val="11"/>
  </w:num>
  <w:num w:numId="26" w16cid:durableId="1935087249">
    <w:abstractNumId w:val="37"/>
  </w:num>
  <w:num w:numId="27" w16cid:durableId="1411776732">
    <w:abstractNumId w:val="20"/>
  </w:num>
  <w:num w:numId="28" w16cid:durableId="1380937440">
    <w:abstractNumId w:val="39"/>
  </w:num>
  <w:num w:numId="29" w16cid:durableId="505829351">
    <w:abstractNumId w:val="5"/>
  </w:num>
  <w:num w:numId="30" w16cid:durableId="1949459669">
    <w:abstractNumId w:val="7"/>
  </w:num>
  <w:num w:numId="31" w16cid:durableId="693580233">
    <w:abstractNumId w:val="17"/>
  </w:num>
  <w:num w:numId="32" w16cid:durableId="1327905863">
    <w:abstractNumId w:val="45"/>
  </w:num>
  <w:num w:numId="33" w16cid:durableId="908661890">
    <w:abstractNumId w:val="40"/>
  </w:num>
  <w:num w:numId="34" w16cid:durableId="381757401">
    <w:abstractNumId w:val="43"/>
  </w:num>
  <w:num w:numId="35" w16cid:durableId="976884134">
    <w:abstractNumId w:val="24"/>
  </w:num>
  <w:num w:numId="36" w16cid:durableId="731392821">
    <w:abstractNumId w:val="31"/>
  </w:num>
  <w:num w:numId="37" w16cid:durableId="28189214">
    <w:abstractNumId w:val="1"/>
  </w:num>
  <w:num w:numId="38" w16cid:durableId="1688094782">
    <w:abstractNumId w:val="21"/>
  </w:num>
  <w:num w:numId="39" w16cid:durableId="1951469060">
    <w:abstractNumId w:val="42"/>
  </w:num>
  <w:num w:numId="40" w16cid:durableId="1955212057">
    <w:abstractNumId w:val="12"/>
  </w:num>
  <w:num w:numId="41" w16cid:durableId="1472677835">
    <w:abstractNumId w:val="27"/>
  </w:num>
  <w:num w:numId="42" w16cid:durableId="1584535667">
    <w:abstractNumId w:val="22"/>
  </w:num>
  <w:num w:numId="43" w16cid:durableId="1818759270">
    <w:abstractNumId w:val="28"/>
  </w:num>
  <w:num w:numId="44" w16cid:durableId="2056932111">
    <w:abstractNumId w:val="15"/>
  </w:num>
  <w:num w:numId="45" w16cid:durableId="182325167">
    <w:abstractNumId w:val="16"/>
  </w:num>
  <w:num w:numId="46" w16cid:durableId="1805195394">
    <w:abstractNumId w:val="29"/>
  </w:num>
  <w:num w:numId="47" w16cid:durableId="1126512417">
    <w:abstractNumId w:val="23"/>
  </w:num>
  <w:num w:numId="48" w16cid:durableId="1850824394">
    <w:abstractNumId w:val="18"/>
  </w:num>
  <w:num w:numId="49" w16cid:durableId="532429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E2Nja0MDMyMrdU0lEKTi0uzszPAykwNK4FADu/IF4tAAAA"/>
  </w:docVars>
  <w:rsids>
    <w:rsidRoot w:val="00F53E30"/>
    <w:rsid w:val="00002BE1"/>
    <w:rsid w:val="0000397E"/>
    <w:rsid w:val="000063B5"/>
    <w:rsid w:val="00006A48"/>
    <w:rsid w:val="000141C2"/>
    <w:rsid w:val="00017EBE"/>
    <w:rsid w:val="00020B7F"/>
    <w:rsid w:val="00027BEB"/>
    <w:rsid w:val="00033CE7"/>
    <w:rsid w:val="00037E24"/>
    <w:rsid w:val="0004030E"/>
    <w:rsid w:val="00040BD1"/>
    <w:rsid w:val="00041115"/>
    <w:rsid w:val="0005065E"/>
    <w:rsid w:val="00055C4E"/>
    <w:rsid w:val="00057104"/>
    <w:rsid w:val="000600BB"/>
    <w:rsid w:val="00063C35"/>
    <w:rsid w:val="00067182"/>
    <w:rsid w:val="000674FD"/>
    <w:rsid w:val="00067842"/>
    <w:rsid w:val="000745C3"/>
    <w:rsid w:val="00076C75"/>
    <w:rsid w:val="00076ED3"/>
    <w:rsid w:val="00076F57"/>
    <w:rsid w:val="00080625"/>
    <w:rsid w:val="00080A92"/>
    <w:rsid w:val="000848B1"/>
    <w:rsid w:val="00084B32"/>
    <w:rsid w:val="00086556"/>
    <w:rsid w:val="00090BE5"/>
    <w:rsid w:val="00090EC0"/>
    <w:rsid w:val="0009298C"/>
    <w:rsid w:val="00093ED4"/>
    <w:rsid w:val="000A16A9"/>
    <w:rsid w:val="000A4ADB"/>
    <w:rsid w:val="000A62E8"/>
    <w:rsid w:val="000B0B96"/>
    <w:rsid w:val="000B20E6"/>
    <w:rsid w:val="000B4020"/>
    <w:rsid w:val="000C0F06"/>
    <w:rsid w:val="000C1AC7"/>
    <w:rsid w:val="000D11BD"/>
    <w:rsid w:val="000D2CCE"/>
    <w:rsid w:val="000E086E"/>
    <w:rsid w:val="000E10D4"/>
    <w:rsid w:val="000E19D0"/>
    <w:rsid w:val="000E4FA0"/>
    <w:rsid w:val="000F424F"/>
    <w:rsid w:val="000F56EE"/>
    <w:rsid w:val="00110358"/>
    <w:rsid w:val="00113F90"/>
    <w:rsid w:val="00114654"/>
    <w:rsid w:val="001155F8"/>
    <w:rsid w:val="001165C3"/>
    <w:rsid w:val="001172D3"/>
    <w:rsid w:val="001218AB"/>
    <w:rsid w:val="00121A74"/>
    <w:rsid w:val="001224F4"/>
    <w:rsid w:val="001312C2"/>
    <w:rsid w:val="00133803"/>
    <w:rsid w:val="0013549E"/>
    <w:rsid w:val="0014037E"/>
    <w:rsid w:val="00140D3C"/>
    <w:rsid w:val="00142091"/>
    <w:rsid w:val="00144F11"/>
    <w:rsid w:val="001525F9"/>
    <w:rsid w:val="001529E5"/>
    <w:rsid w:val="001537AA"/>
    <w:rsid w:val="0015496C"/>
    <w:rsid w:val="001575C4"/>
    <w:rsid w:val="00157A1D"/>
    <w:rsid w:val="00157C4F"/>
    <w:rsid w:val="001612EE"/>
    <w:rsid w:val="00161678"/>
    <w:rsid w:val="00165670"/>
    <w:rsid w:val="001656D7"/>
    <w:rsid w:val="001660DD"/>
    <w:rsid w:val="001678E7"/>
    <w:rsid w:val="00167DDF"/>
    <w:rsid w:val="0017496B"/>
    <w:rsid w:val="001758C3"/>
    <w:rsid w:val="00175A0F"/>
    <w:rsid w:val="00176007"/>
    <w:rsid w:val="00176931"/>
    <w:rsid w:val="001813F0"/>
    <w:rsid w:val="001816BC"/>
    <w:rsid w:val="001825E8"/>
    <w:rsid w:val="00183CAF"/>
    <w:rsid w:val="00191A53"/>
    <w:rsid w:val="001957CF"/>
    <w:rsid w:val="001A0E2C"/>
    <w:rsid w:val="001A44C1"/>
    <w:rsid w:val="001A59F3"/>
    <w:rsid w:val="001A649E"/>
    <w:rsid w:val="001B02B7"/>
    <w:rsid w:val="001B02E0"/>
    <w:rsid w:val="001B4BD2"/>
    <w:rsid w:val="001B5030"/>
    <w:rsid w:val="001C08F7"/>
    <w:rsid w:val="001C0ED5"/>
    <w:rsid w:val="001C244F"/>
    <w:rsid w:val="001C32F5"/>
    <w:rsid w:val="001C3BF0"/>
    <w:rsid w:val="001C6F53"/>
    <w:rsid w:val="001C70DA"/>
    <w:rsid w:val="001D121F"/>
    <w:rsid w:val="001D54CB"/>
    <w:rsid w:val="001D7494"/>
    <w:rsid w:val="001E1826"/>
    <w:rsid w:val="001E1BC6"/>
    <w:rsid w:val="001E255C"/>
    <w:rsid w:val="001E425F"/>
    <w:rsid w:val="001E42C4"/>
    <w:rsid w:val="001E5B0A"/>
    <w:rsid w:val="001E6154"/>
    <w:rsid w:val="001E6FA5"/>
    <w:rsid w:val="001F1AD1"/>
    <w:rsid w:val="001F3F5A"/>
    <w:rsid w:val="001F4DF2"/>
    <w:rsid w:val="001F60DB"/>
    <w:rsid w:val="001F6DB7"/>
    <w:rsid w:val="0020203B"/>
    <w:rsid w:val="0020265E"/>
    <w:rsid w:val="002045FE"/>
    <w:rsid w:val="002101F4"/>
    <w:rsid w:val="002138FF"/>
    <w:rsid w:val="00214B0B"/>
    <w:rsid w:val="00215B14"/>
    <w:rsid w:val="00216475"/>
    <w:rsid w:val="00216BDC"/>
    <w:rsid w:val="00216C6C"/>
    <w:rsid w:val="00217085"/>
    <w:rsid w:val="002174CF"/>
    <w:rsid w:val="002205DB"/>
    <w:rsid w:val="00220619"/>
    <w:rsid w:val="002208B8"/>
    <w:rsid w:val="00220E9C"/>
    <w:rsid w:val="00221A1F"/>
    <w:rsid w:val="00231081"/>
    <w:rsid w:val="002328F4"/>
    <w:rsid w:val="00232FDF"/>
    <w:rsid w:val="00232FE2"/>
    <w:rsid w:val="00234E9F"/>
    <w:rsid w:val="002354CF"/>
    <w:rsid w:val="00236E2E"/>
    <w:rsid w:val="00244A1B"/>
    <w:rsid w:val="00245037"/>
    <w:rsid w:val="00245722"/>
    <w:rsid w:val="00246655"/>
    <w:rsid w:val="00247FB4"/>
    <w:rsid w:val="00251477"/>
    <w:rsid w:val="00254562"/>
    <w:rsid w:val="00255F76"/>
    <w:rsid w:val="00256379"/>
    <w:rsid w:val="0026106D"/>
    <w:rsid w:val="002621ED"/>
    <w:rsid w:val="00273552"/>
    <w:rsid w:val="00274BA0"/>
    <w:rsid w:val="00274E9C"/>
    <w:rsid w:val="002778AA"/>
    <w:rsid w:val="002802B6"/>
    <w:rsid w:val="002824D0"/>
    <w:rsid w:val="00282AEE"/>
    <w:rsid w:val="00285D8B"/>
    <w:rsid w:val="00286D50"/>
    <w:rsid w:val="00291C66"/>
    <w:rsid w:val="002935EB"/>
    <w:rsid w:val="00295ED9"/>
    <w:rsid w:val="00296CFA"/>
    <w:rsid w:val="002A006E"/>
    <w:rsid w:val="002A08B0"/>
    <w:rsid w:val="002A20E7"/>
    <w:rsid w:val="002A621E"/>
    <w:rsid w:val="002B0260"/>
    <w:rsid w:val="002B050A"/>
    <w:rsid w:val="002B0534"/>
    <w:rsid w:val="002B71EE"/>
    <w:rsid w:val="002C0C15"/>
    <w:rsid w:val="002C275D"/>
    <w:rsid w:val="002C447E"/>
    <w:rsid w:val="002C6638"/>
    <w:rsid w:val="002C671F"/>
    <w:rsid w:val="002D1F1C"/>
    <w:rsid w:val="002D39E9"/>
    <w:rsid w:val="002D66BC"/>
    <w:rsid w:val="002D6789"/>
    <w:rsid w:val="002E07DF"/>
    <w:rsid w:val="002E17EB"/>
    <w:rsid w:val="002E44CD"/>
    <w:rsid w:val="002E5FA6"/>
    <w:rsid w:val="002E756D"/>
    <w:rsid w:val="002F0B14"/>
    <w:rsid w:val="002F35F4"/>
    <w:rsid w:val="002F4AC7"/>
    <w:rsid w:val="002F76DD"/>
    <w:rsid w:val="002F7DD5"/>
    <w:rsid w:val="00302AEB"/>
    <w:rsid w:val="00302E84"/>
    <w:rsid w:val="0030627C"/>
    <w:rsid w:val="00306614"/>
    <w:rsid w:val="0030724F"/>
    <w:rsid w:val="0031066E"/>
    <w:rsid w:val="00311420"/>
    <w:rsid w:val="00313A59"/>
    <w:rsid w:val="003141FC"/>
    <w:rsid w:val="0031466E"/>
    <w:rsid w:val="00314867"/>
    <w:rsid w:val="00316550"/>
    <w:rsid w:val="0031696F"/>
    <w:rsid w:val="00322202"/>
    <w:rsid w:val="00325321"/>
    <w:rsid w:val="00325A7B"/>
    <w:rsid w:val="00327D98"/>
    <w:rsid w:val="00331248"/>
    <w:rsid w:val="00331C4F"/>
    <w:rsid w:val="0033206F"/>
    <w:rsid w:val="00332C2E"/>
    <w:rsid w:val="00335104"/>
    <w:rsid w:val="00336B23"/>
    <w:rsid w:val="00336D42"/>
    <w:rsid w:val="00350083"/>
    <w:rsid w:val="00351E41"/>
    <w:rsid w:val="00352B2A"/>
    <w:rsid w:val="00352C86"/>
    <w:rsid w:val="00355913"/>
    <w:rsid w:val="00361BA1"/>
    <w:rsid w:val="003634B5"/>
    <w:rsid w:val="003646A4"/>
    <w:rsid w:val="00365178"/>
    <w:rsid w:val="0036686C"/>
    <w:rsid w:val="00366D8B"/>
    <w:rsid w:val="00367FE7"/>
    <w:rsid w:val="00370009"/>
    <w:rsid w:val="00372EF2"/>
    <w:rsid w:val="00374D9C"/>
    <w:rsid w:val="003758D5"/>
    <w:rsid w:val="00375A16"/>
    <w:rsid w:val="003800F3"/>
    <w:rsid w:val="00382278"/>
    <w:rsid w:val="0038377D"/>
    <w:rsid w:val="00384BB3"/>
    <w:rsid w:val="00386225"/>
    <w:rsid w:val="003868A7"/>
    <w:rsid w:val="003930DD"/>
    <w:rsid w:val="00395BF9"/>
    <w:rsid w:val="0039733A"/>
    <w:rsid w:val="00397D50"/>
    <w:rsid w:val="003A0988"/>
    <w:rsid w:val="003A1FA0"/>
    <w:rsid w:val="003A4CEB"/>
    <w:rsid w:val="003A5470"/>
    <w:rsid w:val="003A57AE"/>
    <w:rsid w:val="003A6599"/>
    <w:rsid w:val="003B280F"/>
    <w:rsid w:val="003B2C88"/>
    <w:rsid w:val="003B4180"/>
    <w:rsid w:val="003B5668"/>
    <w:rsid w:val="003B57B6"/>
    <w:rsid w:val="003B61B5"/>
    <w:rsid w:val="003C0A28"/>
    <w:rsid w:val="003C26F4"/>
    <w:rsid w:val="003C37BE"/>
    <w:rsid w:val="003C47F3"/>
    <w:rsid w:val="003C674E"/>
    <w:rsid w:val="003C6854"/>
    <w:rsid w:val="003C6DEE"/>
    <w:rsid w:val="003C74BF"/>
    <w:rsid w:val="003C7E80"/>
    <w:rsid w:val="003D3CA2"/>
    <w:rsid w:val="003D44C2"/>
    <w:rsid w:val="003D4537"/>
    <w:rsid w:val="003D5561"/>
    <w:rsid w:val="003E009F"/>
    <w:rsid w:val="003E029E"/>
    <w:rsid w:val="003E02B3"/>
    <w:rsid w:val="003E1240"/>
    <w:rsid w:val="003E319C"/>
    <w:rsid w:val="003E4182"/>
    <w:rsid w:val="003F09E7"/>
    <w:rsid w:val="00401DD4"/>
    <w:rsid w:val="004025C2"/>
    <w:rsid w:val="00403473"/>
    <w:rsid w:val="00403923"/>
    <w:rsid w:val="004043E9"/>
    <w:rsid w:val="004046F4"/>
    <w:rsid w:val="0040745A"/>
    <w:rsid w:val="004146DA"/>
    <w:rsid w:val="0041780F"/>
    <w:rsid w:val="00421A0B"/>
    <w:rsid w:val="00422057"/>
    <w:rsid w:val="004230A7"/>
    <w:rsid w:val="004230EA"/>
    <w:rsid w:val="004236E0"/>
    <w:rsid w:val="00423A27"/>
    <w:rsid w:val="0042467C"/>
    <w:rsid w:val="00426346"/>
    <w:rsid w:val="004264A4"/>
    <w:rsid w:val="004272AD"/>
    <w:rsid w:val="004302C6"/>
    <w:rsid w:val="00430C73"/>
    <w:rsid w:val="00432F92"/>
    <w:rsid w:val="00434519"/>
    <w:rsid w:val="00434DC7"/>
    <w:rsid w:val="0043699C"/>
    <w:rsid w:val="00437E3C"/>
    <w:rsid w:val="004414A8"/>
    <w:rsid w:val="00441852"/>
    <w:rsid w:val="00443442"/>
    <w:rsid w:val="00446538"/>
    <w:rsid w:val="004470AE"/>
    <w:rsid w:val="004471B6"/>
    <w:rsid w:val="00451970"/>
    <w:rsid w:val="0045373D"/>
    <w:rsid w:val="00453C64"/>
    <w:rsid w:val="00457ED8"/>
    <w:rsid w:val="00462BDF"/>
    <w:rsid w:val="00464FC2"/>
    <w:rsid w:val="00465E6E"/>
    <w:rsid w:val="00466737"/>
    <w:rsid w:val="00475087"/>
    <w:rsid w:val="004750F2"/>
    <w:rsid w:val="00475DBD"/>
    <w:rsid w:val="0047717B"/>
    <w:rsid w:val="00481E7A"/>
    <w:rsid w:val="00485723"/>
    <w:rsid w:val="00490676"/>
    <w:rsid w:val="0049317F"/>
    <w:rsid w:val="004934FB"/>
    <w:rsid w:val="004A0DBF"/>
    <w:rsid w:val="004A0EDE"/>
    <w:rsid w:val="004A13BC"/>
    <w:rsid w:val="004A1C61"/>
    <w:rsid w:val="004B16D7"/>
    <w:rsid w:val="004B4AF3"/>
    <w:rsid w:val="004B6807"/>
    <w:rsid w:val="004B6C74"/>
    <w:rsid w:val="004B749D"/>
    <w:rsid w:val="004B74D5"/>
    <w:rsid w:val="004B7E70"/>
    <w:rsid w:val="004C333C"/>
    <w:rsid w:val="004C5FDB"/>
    <w:rsid w:val="004D43B8"/>
    <w:rsid w:val="004D6113"/>
    <w:rsid w:val="004E6357"/>
    <w:rsid w:val="004F3D63"/>
    <w:rsid w:val="004F6333"/>
    <w:rsid w:val="004F7D70"/>
    <w:rsid w:val="00511953"/>
    <w:rsid w:val="00513995"/>
    <w:rsid w:val="00514E98"/>
    <w:rsid w:val="00514F93"/>
    <w:rsid w:val="00520D6F"/>
    <w:rsid w:val="00520DC0"/>
    <w:rsid w:val="00520DEE"/>
    <w:rsid w:val="00522558"/>
    <w:rsid w:val="00526B2B"/>
    <w:rsid w:val="00532923"/>
    <w:rsid w:val="005329C5"/>
    <w:rsid w:val="005331E5"/>
    <w:rsid w:val="0053614C"/>
    <w:rsid w:val="005426E3"/>
    <w:rsid w:val="00543148"/>
    <w:rsid w:val="00547097"/>
    <w:rsid w:val="005609F5"/>
    <w:rsid w:val="005612D9"/>
    <w:rsid w:val="0056205E"/>
    <w:rsid w:val="00563978"/>
    <w:rsid w:val="00564525"/>
    <w:rsid w:val="005711AA"/>
    <w:rsid w:val="00571E97"/>
    <w:rsid w:val="00573E41"/>
    <w:rsid w:val="00574002"/>
    <w:rsid w:val="005750FF"/>
    <w:rsid w:val="0057532C"/>
    <w:rsid w:val="005754D1"/>
    <w:rsid w:val="00575F7F"/>
    <w:rsid w:val="0057724D"/>
    <w:rsid w:val="00577770"/>
    <w:rsid w:val="00583961"/>
    <w:rsid w:val="0058399F"/>
    <w:rsid w:val="00583C07"/>
    <w:rsid w:val="0058540F"/>
    <w:rsid w:val="00586204"/>
    <w:rsid w:val="00590A71"/>
    <w:rsid w:val="00590DBC"/>
    <w:rsid w:val="00591588"/>
    <w:rsid w:val="00591914"/>
    <w:rsid w:val="00593C9A"/>
    <w:rsid w:val="00594881"/>
    <w:rsid w:val="005965E6"/>
    <w:rsid w:val="00597892"/>
    <w:rsid w:val="00597EF3"/>
    <w:rsid w:val="005A02EE"/>
    <w:rsid w:val="005A4BB9"/>
    <w:rsid w:val="005A7E3C"/>
    <w:rsid w:val="005B4F1F"/>
    <w:rsid w:val="005B749A"/>
    <w:rsid w:val="005C1668"/>
    <w:rsid w:val="005C2C4D"/>
    <w:rsid w:val="005C397B"/>
    <w:rsid w:val="005C5BE5"/>
    <w:rsid w:val="005C6E8F"/>
    <w:rsid w:val="005D020D"/>
    <w:rsid w:val="005D0980"/>
    <w:rsid w:val="005D48B5"/>
    <w:rsid w:val="005D6145"/>
    <w:rsid w:val="005E0716"/>
    <w:rsid w:val="005E41BA"/>
    <w:rsid w:val="005E4F36"/>
    <w:rsid w:val="005E588F"/>
    <w:rsid w:val="005F3866"/>
    <w:rsid w:val="005F7194"/>
    <w:rsid w:val="00602550"/>
    <w:rsid w:val="00602BEB"/>
    <w:rsid w:val="0061102C"/>
    <w:rsid w:val="0061168D"/>
    <w:rsid w:val="00611DA2"/>
    <w:rsid w:val="00612C12"/>
    <w:rsid w:val="00614C74"/>
    <w:rsid w:val="0061699C"/>
    <w:rsid w:val="0061724C"/>
    <w:rsid w:val="0061787F"/>
    <w:rsid w:val="00620738"/>
    <w:rsid w:val="006246B3"/>
    <w:rsid w:val="00627FC6"/>
    <w:rsid w:val="00630CC4"/>
    <w:rsid w:val="0063148E"/>
    <w:rsid w:val="00634703"/>
    <w:rsid w:val="00635EEC"/>
    <w:rsid w:val="00637C81"/>
    <w:rsid w:val="00641506"/>
    <w:rsid w:val="00642CE2"/>
    <w:rsid w:val="00643232"/>
    <w:rsid w:val="006442FF"/>
    <w:rsid w:val="00651A1B"/>
    <w:rsid w:val="00652946"/>
    <w:rsid w:val="00654911"/>
    <w:rsid w:val="00655B2C"/>
    <w:rsid w:val="006570CE"/>
    <w:rsid w:val="00661F5A"/>
    <w:rsid w:val="006710A4"/>
    <w:rsid w:val="0067196C"/>
    <w:rsid w:val="00672355"/>
    <w:rsid w:val="00677091"/>
    <w:rsid w:val="00677FAF"/>
    <w:rsid w:val="0068028A"/>
    <w:rsid w:val="00680A4A"/>
    <w:rsid w:val="00680BE3"/>
    <w:rsid w:val="006815EA"/>
    <w:rsid w:val="00683F85"/>
    <w:rsid w:val="006842AD"/>
    <w:rsid w:val="00684470"/>
    <w:rsid w:val="00691A1E"/>
    <w:rsid w:val="0069536F"/>
    <w:rsid w:val="00695932"/>
    <w:rsid w:val="006A10A5"/>
    <w:rsid w:val="006A5D76"/>
    <w:rsid w:val="006A7D34"/>
    <w:rsid w:val="006B2B0A"/>
    <w:rsid w:val="006B306B"/>
    <w:rsid w:val="006B408D"/>
    <w:rsid w:val="006C09D9"/>
    <w:rsid w:val="006C10C1"/>
    <w:rsid w:val="006C2F08"/>
    <w:rsid w:val="006C3B11"/>
    <w:rsid w:val="006C4079"/>
    <w:rsid w:val="006C74DC"/>
    <w:rsid w:val="006D7E51"/>
    <w:rsid w:val="006D7EA5"/>
    <w:rsid w:val="006E25B2"/>
    <w:rsid w:val="006E4507"/>
    <w:rsid w:val="006E4840"/>
    <w:rsid w:val="006E50BD"/>
    <w:rsid w:val="006E7B32"/>
    <w:rsid w:val="006F036C"/>
    <w:rsid w:val="006F13FD"/>
    <w:rsid w:val="006F1544"/>
    <w:rsid w:val="006F3D14"/>
    <w:rsid w:val="006F74A2"/>
    <w:rsid w:val="00701DB7"/>
    <w:rsid w:val="0070216F"/>
    <w:rsid w:val="0070254B"/>
    <w:rsid w:val="00702BA0"/>
    <w:rsid w:val="0070523B"/>
    <w:rsid w:val="007060AF"/>
    <w:rsid w:val="00706657"/>
    <w:rsid w:val="007071F0"/>
    <w:rsid w:val="007076AF"/>
    <w:rsid w:val="00716EE3"/>
    <w:rsid w:val="00725507"/>
    <w:rsid w:val="0072618E"/>
    <w:rsid w:val="00726E85"/>
    <w:rsid w:val="007273E5"/>
    <w:rsid w:val="00731802"/>
    <w:rsid w:val="00745A93"/>
    <w:rsid w:val="00746760"/>
    <w:rsid w:val="0074700F"/>
    <w:rsid w:val="007505CB"/>
    <w:rsid w:val="00754ACE"/>
    <w:rsid w:val="00755D3B"/>
    <w:rsid w:val="007562E7"/>
    <w:rsid w:val="0075637B"/>
    <w:rsid w:val="007569FA"/>
    <w:rsid w:val="00756C73"/>
    <w:rsid w:val="00757326"/>
    <w:rsid w:val="007619DC"/>
    <w:rsid w:val="00761A36"/>
    <w:rsid w:val="00761DDE"/>
    <w:rsid w:val="00762CBB"/>
    <w:rsid w:val="00762E4C"/>
    <w:rsid w:val="0076683B"/>
    <w:rsid w:val="00777F27"/>
    <w:rsid w:val="007814DB"/>
    <w:rsid w:val="00785129"/>
    <w:rsid w:val="0078619E"/>
    <w:rsid w:val="00790C11"/>
    <w:rsid w:val="00791D01"/>
    <w:rsid w:val="00793608"/>
    <w:rsid w:val="007939F9"/>
    <w:rsid w:val="00793F2D"/>
    <w:rsid w:val="0079478C"/>
    <w:rsid w:val="007A0316"/>
    <w:rsid w:val="007A1C0A"/>
    <w:rsid w:val="007A1DAF"/>
    <w:rsid w:val="007A2356"/>
    <w:rsid w:val="007A2D38"/>
    <w:rsid w:val="007A3453"/>
    <w:rsid w:val="007A7C0A"/>
    <w:rsid w:val="007A7C87"/>
    <w:rsid w:val="007B3305"/>
    <w:rsid w:val="007B69CE"/>
    <w:rsid w:val="007C2DEA"/>
    <w:rsid w:val="007C3FA7"/>
    <w:rsid w:val="007C5FFB"/>
    <w:rsid w:val="007C61A0"/>
    <w:rsid w:val="007D37F7"/>
    <w:rsid w:val="007D3A9B"/>
    <w:rsid w:val="007E049E"/>
    <w:rsid w:val="007E14D0"/>
    <w:rsid w:val="007E27D3"/>
    <w:rsid w:val="007F16D1"/>
    <w:rsid w:val="007F2238"/>
    <w:rsid w:val="007F399B"/>
    <w:rsid w:val="007F3E6E"/>
    <w:rsid w:val="007F4012"/>
    <w:rsid w:val="007F4879"/>
    <w:rsid w:val="0080077B"/>
    <w:rsid w:val="00803623"/>
    <w:rsid w:val="00805105"/>
    <w:rsid w:val="00806792"/>
    <w:rsid w:val="00806E6A"/>
    <w:rsid w:val="00810038"/>
    <w:rsid w:val="0081014F"/>
    <w:rsid w:val="00811CCB"/>
    <w:rsid w:val="00811FA6"/>
    <w:rsid w:val="0081422D"/>
    <w:rsid w:val="00816363"/>
    <w:rsid w:val="00816D49"/>
    <w:rsid w:val="0082423B"/>
    <w:rsid w:val="00824A26"/>
    <w:rsid w:val="008254C3"/>
    <w:rsid w:val="0083121D"/>
    <w:rsid w:val="00832C5B"/>
    <w:rsid w:val="00836FA8"/>
    <w:rsid w:val="008373D3"/>
    <w:rsid w:val="00840B95"/>
    <w:rsid w:val="00841CF8"/>
    <w:rsid w:val="00841F41"/>
    <w:rsid w:val="00843BC0"/>
    <w:rsid w:val="0084410E"/>
    <w:rsid w:val="00847CF2"/>
    <w:rsid w:val="008562CD"/>
    <w:rsid w:val="0086013A"/>
    <w:rsid w:val="00867001"/>
    <w:rsid w:val="00867A0C"/>
    <w:rsid w:val="00875D29"/>
    <w:rsid w:val="008770DF"/>
    <w:rsid w:val="0088047E"/>
    <w:rsid w:val="008858F9"/>
    <w:rsid w:val="00891485"/>
    <w:rsid w:val="008915B1"/>
    <w:rsid w:val="008928A4"/>
    <w:rsid w:val="00892F57"/>
    <w:rsid w:val="00895383"/>
    <w:rsid w:val="008959F8"/>
    <w:rsid w:val="00895A9A"/>
    <w:rsid w:val="0089649D"/>
    <w:rsid w:val="00897C34"/>
    <w:rsid w:val="008A30A0"/>
    <w:rsid w:val="008A35CC"/>
    <w:rsid w:val="008A4EED"/>
    <w:rsid w:val="008A6037"/>
    <w:rsid w:val="008A6376"/>
    <w:rsid w:val="008B122B"/>
    <w:rsid w:val="008B1E75"/>
    <w:rsid w:val="008B30E6"/>
    <w:rsid w:val="008B3250"/>
    <w:rsid w:val="008B4469"/>
    <w:rsid w:val="008B6723"/>
    <w:rsid w:val="008C130B"/>
    <w:rsid w:val="008C1994"/>
    <w:rsid w:val="008C3A89"/>
    <w:rsid w:val="008C75AC"/>
    <w:rsid w:val="008C7E1F"/>
    <w:rsid w:val="008C7E24"/>
    <w:rsid w:val="008D062A"/>
    <w:rsid w:val="008D1332"/>
    <w:rsid w:val="008D2612"/>
    <w:rsid w:val="008D55DE"/>
    <w:rsid w:val="008D65D7"/>
    <w:rsid w:val="008D79E6"/>
    <w:rsid w:val="008E0B1B"/>
    <w:rsid w:val="008E15C9"/>
    <w:rsid w:val="008E2E8B"/>
    <w:rsid w:val="008E5B2F"/>
    <w:rsid w:val="008E6B3F"/>
    <w:rsid w:val="008E7375"/>
    <w:rsid w:val="008F12FE"/>
    <w:rsid w:val="008F1757"/>
    <w:rsid w:val="008F54B8"/>
    <w:rsid w:val="008F7230"/>
    <w:rsid w:val="00902946"/>
    <w:rsid w:val="00903101"/>
    <w:rsid w:val="009038F4"/>
    <w:rsid w:val="0091051E"/>
    <w:rsid w:val="00911094"/>
    <w:rsid w:val="0091137F"/>
    <w:rsid w:val="00911A35"/>
    <w:rsid w:val="00912848"/>
    <w:rsid w:val="009133C7"/>
    <w:rsid w:val="00913CB7"/>
    <w:rsid w:val="00914D7D"/>
    <w:rsid w:val="009160EE"/>
    <w:rsid w:val="00917E91"/>
    <w:rsid w:val="0092213D"/>
    <w:rsid w:val="009230B6"/>
    <w:rsid w:val="009231DD"/>
    <w:rsid w:val="009305D9"/>
    <w:rsid w:val="00930CB3"/>
    <w:rsid w:val="0093212B"/>
    <w:rsid w:val="009332BD"/>
    <w:rsid w:val="009373E9"/>
    <w:rsid w:val="00937944"/>
    <w:rsid w:val="00944A7B"/>
    <w:rsid w:val="00945C9C"/>
    <w:rsid w:val="00947C52"/>
    <w:rsid w:val="0095047D"/>
    <w:rsid w:val="00950C50"/>
    <w:rsid w:val="00951E6B"/>
    <w:rsid w:val="00954AB6"/>
    <w:rsid w:val="00956C9A"/>
    <w:rsid w:val="0096193C"/>
    <w:rsid w:val="00962948"/>
    <w:rsid w:val="009639D9"/>
    <w:rsid w:val="00964D18"/>
    <w:rsid w:val="00966B1E"/>
    <w:rsid w:val="009708B7"/>
    <w:rsid w:val="00970B83"/>
    <w:rsid w:val="009712B0"/>
    <w:rsid w:val="009717A9"/>
    <w:rsid w:val="00975CFF"/>
    <w:rsid w:val="00977C04"/>
    <w:rsid w:val="00985F68"/>
    <w:rsid w:val="00991AC1"/>
    <w:rsid w:val="00991F6E"/>
    <w:rsid w:val="00992170"/>
    <w:rsid w:val="00992540"/>
    <w:rsid w:val="00993A5A"/>
    <w:rsid w:val="00995995"/>
    <w:rsid w:val="00997973"/>
    <w:rsid w:val="00997A83"/>
    <w:rsid w:val="009A1264"/>
    <w:rsid w:val="009A2FBF"/>
    <w:rsid w:val="009A3DB4"/>
    <w:rsid w:val="009A3F6F"/>
    <w:rsid w:val="009A487D"/>
    <w:rsid w:val="009A606F"/>
    <w:rsid w:val="009A7556"/>
    <w:rsid w:val="009B18E2"/>
    <w:rsid w:val="009B41AB"/>
    <w:rsid w:val="009B4314"/>
    <w:rsid w:val="009B458E"/>
    <w:rsid w:val="009B4D07"/>
    <w:rsid w:val="009B6E35"/>
    <w:rsid w:val="009C0462"/>
    <w:rsid w:val="009C1368"/>
    <w:rsid w:val="009D30E1"/>
    <w:rsid w:val="009D37B8"/>
    <w:rsid w:val="009D5671"/>
    <w:rsid w:val="009D5FFE"/>
    <w:rsid w:val="009D7E2C"/>
    <w:rsid w:val="009E2FC8"/>
    <w:rsid w:val="009E5A65"/>
    <w:rsid w:val="009F157E"/>
    <w:rsid w:val="009F4C0B"/>
    <w:rsid w:val="009F656C"/>
    <w:rsid w:val="00A00CE3"/>
    <w:rsid w:val="00A04285"/>
    <w:rsid w:val="00A05EA0"/>
    <w:rsid w:val="00A11036"/>
    <w:rsid w:val="00A110CE"/>
    <w:rsid w:val="00A113AD"/>
    <w:rsid w:val="00A13957"/>
    <w:rsid w:val="00A13D6F"/>
    <w:rsid w:val="00A147ED"/>
    <w:rsid w:val="00A20ABB"/>
    <w:rsid w:val="00A21585"/>
    <w:rsid w:val="00A21895"/>
    <w:rsid w:val="00A24EB1"/>
    <w:rsid w:val="00A25CA0"/>
    <w:rsid w:val="00A26EF4"/>
    <w:rsid w:val="00A27301"/>
    <w:rsid w:val="00A33900"/>
    <w:rsid w:val="00A34BB9"/>
    <w:rsid w:val="00A34BD9"/>
    <w:rsid w:val="00A434C0"/>
    <w:rsid w:val="00A4428B"/>
    <w:rsid w:val="00A469CC"/>
    <w:rsid w:val="00A53BA3"/>
    <w:rsid w:val="00A56C74"/>
    <w:rsid w:val="00A5747E"/>
    <w:rsid w:val="00A57993"/>
    <w:rsid w:val="00A6091B"/>
    <w:rsid w:val="00A61C44"/>
    <w:rsid w:val="00A61DD5"/>
    <w:rsid w:val="00A6285F"/>
    <w:rsid w:val="00A62E66"/>
    <w:rsid w:val="00A64061"/>
    <w:rsid w:val="00A64A70"/>
    <w:rsid w:val="00A65062"/>
    <w:rsid w:val="00A65AE6"/>
    <w:rsid w:val="00A673AF"/>
    <w:rsid w:val="00A7095E"/>
    <w:rsid w:val="00A71A82"/>
    <w:rsid w:val="00A7282C"/>
    <w:rsid w:val="00A7570B"/>
    <w:rsid w:val="00A7576B"/>
    <w:rsid w:val="00A76127"/>
    <w:rsid w:val="00A761EE"/>
    <w:rsid w:val="00A877CE"/>
    <w:rsid w:val="00A90CB2"/>
    <w:rsid w:val="00A91302"/>
    <w:rsid w:val="00A92BCB"/>
    <w:rsid w:val="00A92C6A"/>
    <w:rsid w:val="00A932BD"/>
    <w:rsid w:val="00A963BF"/>
    <w:rsid w:val="00AA6DC5"/>
    <w:rsid w:val="00AA704E"/>
    <w:rsid w:val="00AB041F"/>
    <w:rsid w:val="00AB150A"/>
    <w:rsid w:val="00AB68AF"/>
    <w:rsid w:val="00AC127B"/>
    <w:rsid w:val="00AC19FA"/>
    <w:rsid w:val="00AC1F09"/>
    <w:rsid w:val="00AC2E03"/>
    <w:rsid w:val="00AC367A"/>
    <w:rsid w:val="00AC54CD"/>
    <w:rsid w:val="00AC5E1C"/>
    <w:rsid w:val="00AC7A35"/>
    <w:rsid w:val="00AD2989"/>
    <w:rsid w:val="00AD4A92"/>
    <w:rsid w:val="00AD64D5"/>
    <w:rsid w:val="00AD750F"/>
    <w:rsid w:val="00AE1390"/>
    <w:rsid w:val="00AE72E8"/>
    <w:rsid w:val="00AF3F00"/>
    <w:rsid w:val="00AF4B0D"/>
    <w:rsid w:val="00AF5344"/>
    <w:rsid w:val="00AF5DEA"/>
    <w:rsid w:val="00AF7E72"/>
    <w:rsid w:val="00B00A9E"/>
    <w:rsid w:val="00B01E6E"/>
    <w:rsid w:val="00B038A0"/>
    <w:rsid w:val="00B03AAE"/>
    <w:rsid w:val="00B0466A"/>
    <w:rsid w:val="00B04D82"/>
    <w:rsid w:val="00B138FE"/>
    <w:rsid w:val="00B162AF"/>
    <w:rsid w:val="00B17089"/>
    <w:rsid w:val="00B209BC"/>
    <w:rsid w:val="00B20A36"/>
    <w:rsid w:val="00B2155D"/>
    <w:rsid w:val="00B22F47"/>
    <w:rsid w:val="00B23E79"/>
    <w:rsid w:val="00B24F42"/>
    <w:rsid w:val="00B2581A"/>
    <w:rsid w:val="00B26281"/>
    <w:rsid w:val="00B2672B"/>
    <w:rsid w:val="00B33EB3"/>
    <w:rsid w:val="00B34380"/>
    <w:rsid w:val="00B36D8A"/>
    <w:rsid w:val="00B403C3"/>
    <w:rsid w:val="00B41E65"/>
    <w:rsid w:val="00B439C2"/>
    <w:rsid w:val="00B466CC"/>
    <w:rsid w:val="00B46DA4"/>
    <w:rsid w:val="00B54711"/>
    <w:rsid w:val="00B553A7"/>
    <w:rsid w:val="00B55D69"/>
    <w:rsid w:val="00B571A1"/>
    <w:rsid w:val="00B62C5C"/>
    <w:rsid w:val="00B62E4A"/>
    <w:rsid w:val="00B63CF1"/>
    <w:rsid w:val="00B64135"/>
    <w:rsid w:val="00B66F47"/>
    <w:rsid w:val="00B71450"/>
    <w:rsid w:val="00B71F9F"/>
    <w:rsid w:val="00B7225C"/>
    <w:rsid w:val="00B73FCD"/>
    <w:rsid w:val="00B74F57"/>
    <w:rsid w:val="00B75ACB"/>
    <w:rsid w:val="00B77342"/>
    <w:rsid w:val="00B821C9"/>
    <w:rsid w:val="00B838C9"/>
    <w:rsid w:val="00B90E6C"/>
    <w:rsid w:val="00B951A9"/>
    <w:rsid w:val="00B96BAA"/>
    <w:rsid w:val="00B972F5"/>
    <w:rsid w:val="00BA1553"/>
    <w:rsid w:val="00BA1573"/>
    <w:rsid w:val="00BA15C4"/>
    <w:rsid w:val="00BA2D84"/>
    <w:rsid w:val="00BA32C8"/>
    <w:rsid w:val="00BA422E"/>
    <w:rsid w:val="00BA5D61"/>
    <w:rsid w:val="00BA643F"/>
    <w:rsid w:val="00BA675B"/>
    <w:rsid w:val="00BB2A49"/>
    <w:rsid w:val="00BC2AA5"/>
    <w:rsid w:val="00BC35F5"/>
    <w:rsid w:val="00BC6418"/>
    <w:rsid w:val="00BC65C2"/>
    <w:rsid w:val="00BC6C09"/>
    <w:rsid w:val="00BD09C9"/>
    <w:rsid w:val="00BD2BB6"/>
    <w:rsid w:val="00BD4A86"/>
    <w:rsid w:val="00BD4D5F"/>
    <w:rsid w:val="00BD5CE5"/>
    <w:rsid w:val="00BD7408"/>
    <w:rsid w:val="00BE05B3"/>
    <w:rsid w:val="00BE074D"/>
    <w:rsid w:val="00BE087F"/>
    <w:rsid w:val="00BE2766"/>
    <w:rsid w:val="00BE436B"/>
    <w:rsid w:val="00BE578F"/>
    <w:rsid w:val="00BE68EA"/>
    <w:rsid w:val="00BF50CC"/>
    <w:rsid w:val="00BF71D7"/>
    <w:rsid w:val="00C00BBD"/>
    <w:rsid w:val="00C035B8"/>
    <w:rsid w:val="00C06409"/>
    <w:rsid w:val="00C064B7"/>
    <w:rsid w:val="00C0666D"/>
    <w:rsid w:val="00C170CE"/>
    <w:rsid w:val="00C201FC"/>
    <w:rsid w:val="00C21168"/>
    <w:rsid w:val="00C21626"/>
    <w:rsid w:val="00C27770"/>
    <w:rsid w:val="00C30AED"/>
    <w:rsid w:val="00C32B4D"/>
    <w:rsid w:val="00C330B9"/>
    <w:rsid w:val="00C33820"/>
    <w:rsid w:val="00C361E5"/>
    <w:rsid w:val="00C4025D"/>
    <w:rsid w:val="00C40AA3"/>
    <w:rsid w:val="00C41118"/>
    <w:rsid w:val="00C4206C"/>
    <w:rsid w:val="00C42F51"/>
    <w:rsid w:val="00C45EF6"/>
    <w:rsid w:val="00C464F1"/>
    <w:rsid w:val="00C50EEC"/>
    <w:rsid w:val="00C51A96"/>
    <w:rsid w:val="00C56244"/>
    <w:rsid w:val="00C56B7A"/>
    <w:rsid w:val="00C56BE0"/>
    <w:rsid w:val="00C61FAD"/>
    <w:rsid w:val="00C63D95"/>
    <w:rsid w:val="00C64A5C"/>
    <w:rsid w:val="00C669B7"/>
    <w:rsid w:val="00C702F0"/>
    <w:rsid w:val="00C7033D"/>
    <w:rsid w:val="00C709CB"/>
    <w:rsid w:val="00C725B6"/>
    <w:rsid w:val="00C80B2A"/>
    <w:rsid w:val="00C81CD7"/>
    <w:rsid w:val="00C86D18"/>
    <w:rsid w:val="00C870E2"/>
    <w:rsid w:val="00C9114B"/>
    <w:rsid w:val="00CA11D0"/>
    <w:rsid w:val="00CA13EC"/>
    <w:rsid w:val="00CA1A26"/>
    <w:rsid w:val="00CA1D6E"/>
    <w:rsid w:val="00CA2BAA"/>
    <w:rsid w:val="00CA766E"/>
    <w:rsid w:val="00CB142D"/>
    <w:rsid w:val="00CB31C1"/>
    <w:rsid w:val="00CB6604"/>
    <w:rsid w:val="00CB667A"/>
    <w:rsid w:val="00CC07DF"/>
    <w:rsid w:val="00CC7B86"/>
    <w:rsid w:val="00CD027E"/>
    <w:rsid w:val="00CD0C2C"/>
    <w:rsid w:val="00CD15B6"/>
    <w:rsid w:val="00CE009F"/>
    <w:rsid w:val="00CE1A94"/>
    <w:rsid w:val="00CE20B2"/>
    <w:rsid w:val="00CE414A"/>
    <w:rsid w:val="00CE5204"/>
    <w:rsid w:val="00CE6397"/>
    <w:rsid w:val="00CE77BB"/>
    <w:rsid w:val="00CF125E"/>
    <w:rsid w:val="00CF251A"/>
    <w:rsid w:val="00CF7F01"/>
    <w:rsid w:val="00D02CFD"/>
    <w:rsid w:val="00D04B50"/>
    <w:rsid w:val="00D1171C"/>
    <w:rsid w:val="00D12FD2"/>
    <w:rsid w:val="00D157C2"/>
    <w:rsid w:val="00D159D3"/>
    <w:rsid w:val="00D16E47"/>
    <w:rsid w:val="00D177B2"/>
    <w:rsid w:val="00D2173C"/>
    <w:rsid w:val="00D22468"/>
    <w:rsid w:val="00D22A4D"/>
    <w:rsid w:val="00D22F9F"/>
    <w:rsid w:val="00D24F9C"/>
    <w:rsid w:val="00D256FE"/>
    <w:rsid w:val="00D26446"/>
    <w:rsid w:val="00D26A68"/>
    <w:rsid w:val="00D26C74"/>
    <w:rsid w:val="00D30D43"/>
    <w:rsid w:val="00D30D45"/>
    <w:rsid w:val="00D34823"/>
    <w:rsid w:val="00D34EDC"/>
    <w:rsid w:val="00D36072"/>
    <w:rsid w:val="00D42366"/>
    <w:rsid w:val="00D51AC0"/>
    <w:rsid w:val="00D5232C"/>
    <w:rsid w:val="00D55D2D"/>
    <w:rsid w:val="00D55FAB"/>
    <w:rsid w:val="00D56C71"/>
    <w:rsid w:val="00D57E75"/>
    <w:rsid w:val="00D63F3D"/>
    <w:rsid w:val="00D718C6"/>
    <w:rsid w:val="00D724B7"/>
    <w:rsid w:val="00D73A7F"/>
    <w:rsid w:val="00D81DDE"/>
    <w:rsid w:val="00D823D9"/>
    <w:rsid w:val="00D826C4"/>
    <w:rsid w:val="00D830F3"/>
    <w:rsid w:val="00D83849"/>
    <w:rsid w:val="00D84860"/>
    <w:rsid w:val="00D90C2B"/>
    <w:rsid w:val="00D933C7"/>
    <w:rsid w:val="00D93A05"/>
    <w:rsid w:val="00D944EE"/>
    <w:rsid w:val="00D9450D"/>
    <w:rsid w:val="00D94EB2"/>
    <w:rsid w:val="00D95A5E"/>
    <w:rsid w:val="00D96225"/>
    <w:rsid w:val="00D9627A"/>
    <w:rsid w:val="00DA0F91"/>
    <w:rsid w:val="00DA2C9B"/>
    <w:rsid w:val="00DA61EB"/>
    <w:rsid w:val="00DA6F44"/>
    <w:rsid w:val="00DB30AF"/>
    <w:rsid w:val="00DB494F"/>
    <w:rsid w:val="00DC05B6"/>
    <w:rsid w:val="00DC3A07"/>
    <w:rsid w:val="00DC4FAB"/>
    <w:rsid w:val="00DC7618"/>
    <w:rsid w:val="00DD0003"/>
    <w:rsid w:val="00DD4CEA"/>
    <w:rsid w:val="00DD5688"/>
    <w:rsid w:val="00DD66F4"/>
    <w:rsid w:val="00DE0AFC"/>
    <w:rsid w:val="00DE211F"/>
    <w:rsid w:val="00DF02D0"/>
    <w:rsid w:val="00DF660B"/>
    <w:rsid w:val="00DF6D2B"/>
    <w:rsid w:val="00DF78C1"/>
    <w:rsid w:val="00DF79CC"/>
    <w:rsid w:val="00E007FC"/>
    <w:rsid w:val="00E00935"/>
    <w:rsid w:val="00E10514"/>
    <w:rsid w:val="00E12E76"/>
    <w:rsid w:val="00E13612"/>
    <w:rsid w:val="00E14EAC"/>
    <w:rsid w:val="00E157B4"/>
    <w:rsid w:val="00E164AC"/>
    <w:rsid w:val="00E1700E"/>
    <w:rsid w:val="00E22AC7"/>
    <w:rsid w:val="00E24E2D"/>
    <w:rsid w:val="00E279C7"/>
    <w:rsid w:val="00E32C4E"/>
    <w:rsid w:val="00E34723"/>
    <w:rsid w:val="00E4110B"/>
    <w:rsid w:val="00E4245F"/>
    <w:rsid w:val="00E46B07"/>
    <w:rsid w:val="00E5151B"/>
    <w:rsid w:val="00E520C2"/>
    <w:rsid w:val="00E55373"/>
    <w:rsid w:val="00E5566F"/>
    <w:rsid w:val="00E5709E"/>
    <w:rsid w:val="00E616FB"/>
    <w:rsid w:val="00E61EFD"/>
    <w:rsid w:val="00E62A2D"/>
    <w:rsid w:val="00E65905"/>
    <w:rsid w:val="00E70B9A"/>
    <w:rsid w:val="00E7148C"/>
    <w:rsid w:val="00E750F9"/>
    <w:rsid w:val="00E75834"/>
    <w:rsid w:val="00E765E0"/>
    <w:rsid w:val="00E854C6"/>
    <w:rsid w:val="00E932E0"/>
    <w:rsid w:val="00E95243"/>
    <w:rsid w:val="00EA35AF"/>
    <w:rsid w:val="00EA399B"/>
    <w:rsid w:val="00EA6848"/>
    <w:rsid w:val="00EB1928"/>
    <w:rsid w:val="00EB23B5"/>
    <w:rsid w:val="00EB3DE7"/>
    <w:rsid w:val="00EB4AC8"/>
    <w:rsid w:val="00EB5F0B"/>
    <w:rsid w:val="00EB6393"/>
    <w:rsid w:val="00EB6E1A"/>
    <w:rsid w:val="00EC0299"/>
    <w:rsid w:val="00EC24BB"/>
    <w:rsid w:val="00EC260E"/>
    <w:rsid w:val="00EC722E"/>
    <w:rsid w:val="00EC76E8"/>
    <w:rsid w:val="00ED48DD"/>
    <w:rsid w:val="00ED513F"/>
    <w:rsid w:val="00ED735D"/>
    <w:rsid w:val="00EE1F40"/>
    <w:rsid w:val="00EE29D9"/>
    <w:rsid w:val="00EE2D88"/>
    <w:rsid w:val="00EE3EA0"/>
    <w:rsid w:val="00EF0FBA"/>
    <w:rsid w:val="00EF1833"/>
    <w:rsid w:val="00EF36BE"/>
    <w:rsid w:val="00EF3FAD"/>
    <w:rsid w:val="00EF581F"/>
    <w:rsid w:val="00EF5ED7"/>
    <w:rsid w:val="00EF606C"/>
    <w:rsid w:val="00F00B26"/>
    <w:rsid w:val="00F05539"/>
    <w:rsid w:val="00F05BB6"/>
    <w:rsid w:val="00F06DC5"/>
    <w:rsid w:val="00F1154E"/>
    <w:rsid w:val="00F1300D"/>
    <w:rsid w:val="00F157CD"/>
    <w:rsid w:val="00F15A02"/>
    <w:rsid w:val="00F23F7D"/>
    <w:rsid w:val="00F335FC"/>
    <w:rsid w:val="00F34164"/>
    <w:rsid w:val="00F37301"/>
    <w:rsid w:val="00F376FC"/>
    <w:rsid w:val="00F43BBF"/>
    <w:rsid w:val="00F45104"/>
    <w:rsid w:val="00F47958"/>
    <w:rsid w:val="00F50C0D"/>
    <w:rsid w:val="00F53E30"/>
    <w:rsid w:val="00F55AE8"/>
    <w:rsid w:val="00F638D6"/>
    <w:rsid w:val="00F6778D"/>
    <w:rsid w:val="00F70580"/>
    <w:rsid w:val="00F7364A"/>
    <w:rsid w:val="00F77BB7"/>
    <w:rsid w:val="00F8438A"/>
    <w:rsid w:val="00F87122"/>
    <w:rsid w:val="00F907F0"/>
    <w:rsid w:val="00F94D14"/>
    <w:rsid w:val="00F962FC"/>
    <w:rsid w:val="00FB01EA"/>
    <w:rsid w:val="00FB3079"/>
    <w:rsid w:val="00FB3CBB"/>
    <w:rsid w:val="00FB4EDA"/>
    <w:rsid w:val="00FB6F9D"/>
    <w:rsid w:val="00FC350F"/>
    <w:rsid w:val="00FC51A6"/>
    <w:rsid w:val="00FC6D6C"/>
    <w:rsid w:val="00FC712A"/>
    <w:rsid w:val="00FC7C83"/>
    <w:rsid w:val="00FD14ED"/>
    <w:rsid w:val="00FD17A4"/>
    <w:rsid w:val="00FD2A69"/>
    <w:rsid w:val="00FD35E2"/>
    <w:rsid w:val="00FD3DBE"/>
    <w:rsid w:val="00FD735B"/>
    <w:rsid w:val="00FE1264"/>
    <w:rsid w:val="00FE2D65"/>
    <w:rsid w:val="00FE5EDD"/>
    <w:rsid w:val="00FE6DF3"/>
    <w:rsid w:val="00FE717D"/>
    <w:rsid w:val="00FE72B1"/>
    <w:rsid w:val="00FE7639"/>
    <w:rsid w:val="00FF3C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BD772B9"/>
  <w15:docId w15:val="{34B2C645-9F02-46E7-B131-865649B9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E9"/>
    <w:pPr>
      <w:spacing w:after="0" w:line="240" w:lineRule="auto"/>
    </w:pPr>
    <w:rPr>
      <w:rFonts w:ascii="Calibri"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E30"/>
    <w:pPr>
      <w:ind w:left="720"/>
      <w:contextualSpacing/>
    </w:pPr>
  </w:style>
  <w:style w:type="paragraph" w:styleId="Header">
    <w:name w:val="header"/>
    <w:basedOn w:val="Normal"/>
    <w:link w:val="HeaderChar"/>
    <w:uiPriority w:val="99"/>
    <w:unhideWhenUsed/>
    <w:rsid w:val="00F94D14"/>
    <w:pPr>
      <w:tabs>
        <w:tab w:val="center" w:pos="4680"/>
        <w:tab w:val="right" w:pos="9360"/>
      </w:tabs>
    </w:pPr>
  </w:style>
  <w:style w:type="character" w:customStyle="1" w:styleId="HeaderChar">
    <w:name w:val="Header Char"/>
    <w:basedOn w:val="DefaultParagraphFont"/>
    <w:link w:val="Header"/>
    <w:uiPriority w:val="99"/>
    <w:rsid w:val="00F94D14"/>
    <w:rPr>
      <w:rFonts w:ascii="Calibri" w:hAnsi="Calibri" w:cs="Calibri"/>
      <w:lang w:eastAsia="en-CA"/>
    </w:rPr>
  </w:style>
  <w:style w:type="paragraph" w:styleId="Footer">
    <w:name w:val="footer"/>
    <w:basedOn w:val="Normal"/>
    <w:link w:val="FooterChar"/>
    <w:uiPriority w:val="99"/>
    <w:unhideWhenUsed/>
    <w:rsid w:val="00F94D14"/>
    <w:pPr>
      <w:tabs>
        <w:tab w:val="center" w:pos="4680"/>
        <w:tab w:val="right" w:pos="9360"/>
      </w:tabs>
    </w:pPr>
  </w:style>
  <w:style w:type="character" w:customStyle="1" w:styleId="FooterChar">
    <w:name w:val="Footer Char"/>
    <w:basedOn w:val="DefaultParagraphFont"/>
    <w:link w:val="Footer"/>
    <w:uiPriority w:val="99"/>
    <w:rsid w:val="00F94D14"/>
    <w:rPr>
      <w:rFonts w:ascii="Calibri" w:hAnsi="Calibri"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49">
      <w:bodyDiv w:val="1"/>
      <w:marLeft w:val="0"/>
      <w:marRight w:val="0"/>
      <w:marTop w:val="0"/>
      <w:marBottom w:val="0"/>
      <w:divBdr>
        <w:top w:val="none" w:sz="0" w:space="0" w:color="auto"/>
        <w:left w:val="none" w:sz="0" w:space="0" w:color="auto"/>
        <w:bottom w:val="none" w:sz="0" w:space="0" w:color="auto"/>
        <w:right w:val="none" w:sz="0" w:space="0" w:color="auto"/>
      </w:divBdr>
    </w:div>
    <w:div w:id="28068950">
      <w:bodyDiv w:val="1"/>
      <w:marLeft w:val="0"/>
      <w:marRight w:val="0"/>
      <w:marTop w:val="0"/>
      <w:marBottom w:val="0"/>
      <w:divBdr>
        <w:top w:val="none" w:sz="0" w:space="0" w:color="auto"/>
        <w:left w:val="none" w:sz="0" w:space="0" w:color="auto"/>
        <w:bottom w:val="none" w:sz="0" w:space="0" w:color="auto"/>
        <w:right w:val="none" w:sz="0" w:space="0" w:color="auto"/>
      </w:divBdr>
    </w:div>
    <w:div w:id="61102566">
      <w:bodyDiv w:val="1"/>
      <w:marLeft w:val="0"/>
      <w:marRight w:val="0"/>
      <w:marTop w:val="0"/>
      <w:marBottom w:val="0"/>
      <w:divBdr>
        <w:top w:val="none" w:sz="0" w:space="0" w:color="auto"/>
        <w:left w:val="none" w:sz="0" w:space="0" w:color="auto"/>
        <w:bottom w:val="none" w:sz="0" w:space="0" w:color="auto"/>
        <w:right w:val="none" w:sz="0" w:space="0" w:color="auto"/>
      </w:divBdr>
    </w:div>
    <w:div w:id="110591760">
      <w:bodyDiv w:val="1"/>
      <w:marLeft w:val="0"/>
      <w:marRight w:val="0"/>
      <w:marTop w:val="0"/>
      <w:marBottom w:val="0"/>
      <w:divBdr>
        <w:top w:val="none" w:sz="0" w:space="0" w:color="auto"/>
        <w:left w:val="none" w:sz="0" w:space="0" w:color="auto"/>
        <w:bottom w:val="none" w:sz="0" w:space="0" w:color="auto"/>
        <w:right w:val="none" w:sz="0" w:space="0" w:color="auto"/>
      </w:divBdr>
    </w:div>
    <w:div w:id="275252949">
      <w:bodyDiv w:val="1"/>
      <w:marLeft w:val="0"/>
      <w:marRight w:val="0"/>
      <w:marTop w:val="0"/>
      <w:marBottom w:val="0"/>
      <w:divBdr>
        <w:top w:val="none" w:sz="0" w:space="0" w:color="auto"/>
        <w:left w:val="none" w:sz="0" w:space="0" w:color="auto"/>
        <w:bottom w:val="none" w:sz="0" w:space="0" w:color="auto"/>
        <w:right w:val="none" w:sz="0" w:space="0" w:color="auto"/>
      </w:divBdr>
    </w:div>
    <w:div w:id="353001231">
      <w:bodyDiv w:val="1"/>
      <w:marLeft w:val="0"/>
      <w:marRight w:val="0"/>
      <w:marTop w:val="0"/>
      <w:marBottom w:val="0"/>
      <w:divBdr>
        <w:top w:val="none" w:sz="0" w:space="0" w:color="auto"/>
        <w:left w:val="none" w:sz="0" w:space="0" w:color="auto"/>
        <w:bottom w:val="none" w:sz="0" w:space="0" w:color="auto"/>
        <w:right w:val="none" w:sz="0" w:space="0" w:color="auto"/>
      </w:divBdr>
    </w:div>
    <w:div w:id="425924433">
      <w:bodyDiv w:val="1"/>
      <w:marLeft w:val="0"/>
      <w:marRight w:val="0"/>
      <w:marTop w:val="0"/>
      <w:marBottom w:val="0"/>
      <w:divBdr>
        <w:top w:val="none" w:sz="0" w:space="0" w:color="auto"/>
        <w:left w:val="none" w:sz="0" w:space="0" w:color="auto"/>
        <w:bottom w:val="none" w:sz="0" w:space="0" w:color="auto"/>
        <w:right w:val="none" w:sz="0" w:space="0" w:color="auto"/>
      </w:divBdr>
    </w:div>
    <w:div w:id="573323278">
      <w:bodyDiv w:val="1"/>
      <w:marLeft w:val="0"/>
      <w:marRight w:val="0"/>
      <w:marTop w:val="0"/>
      <w:marBottom w:val="0"/>
      <w:divBdr>
        <w:top w:val="none" w:sz="0" w:space="0" w:color="auto"/>
        <w:left w:val="none" w:sz="0" w:space="0" w:color="auto"/>
        <w:bottom w:val="none" w:sz="0" w:space="0" w:color="auto"/>
        <w:right w:val="none" w:sz="0" w:space="0" w:color="auto"/>
      </w:divBdr>
    </w:div>
    <w:div w:id="744759670">
      <w:bodyDiv w:val="1"/>
      <w:marLeft w:val="0"/>
      <w:marRight w:val="0"/>
      <w:marTop w:val="0"/>
      <w:marBottom w:val="0"/>
      <w:divBdr>
        <w:top w:val="none" w:sz="0" w:space="0" w:color="auto"/>
        <w:left w:val="none" w:sz="0" w:space="0" w:color="auto"/>
        <w:bottom w:val="none" w:sz="0" w:space="0" w:color="auto"/>
        <w:right w:val="none" w:sz="0" w:space="0" w:color="auto"/>
      </w:divBdr>
    </w:div>
    <w:div w:id="1438939862">
      <w:bodyDiv w:val="1"/>
      <w:marLeft w:val="0"/>
      <w:marRight w:val="0"/>
      <w:marTop w:val="0"/>
      <w:marBottom w:val="0"/>
      <w:divBdr>
        <w:top w:val="none" w:sz="0" w:space="0" w:color="auto"/>
        <w:left w:val="none" w:sz="0" w:space="0" w:color="auto"/>
        <w:bottom w:val="none" w:sz="0" w:space="0" w:color="auto"/>
        <w:right w:val="none" w:sz="0" w:space="0" w:color="auto"/>
      </w:divBdr>
    </w:div>
    <w:div w:id="1744181574">
      <w:bodyDiv w:val="1"/>
      <w:marLeft w:val="0"/>
      <w:marRight w:val="0"/>
      <w:marTop w:val="0"/>
      <w:marBottom w:val="0"/>
      <w:divBdr>
        <w:top w:val="none" w:sz="0" w:space="0" w:color="auto"/>
        <w:left w:val="none" w:sz="0" w:space="0" w:color="auto"/>
        <w:bottom w:val="none" w:sz="0" w:space="0" w:color="auto"/>
        <w:right w:val="none" w:sz="0" w:space="0" w:color="auto"/>
      </w:divBdr>
    </w:div>
    <w:div w:id="2063095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4</Pages>
  <Words>1068</Words>
  <Characters>609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llis Winnington-Ingram</dc:creator>
  <cp:keywords/>
  <dc:description/>
  <cp:lastModifiedBy>Sandra Winspear</cp:lastModifiedBy>
  <cp:revision>5</cp:revision>
  <cp:lastPrinted>2025-02-12T20:04:00Z</cp:lastPrinted>
  <dcterms:created xsi:type="dcterms:W3CDTF">2025-08-10T18:38:00Z</dcterms:created>
  <dcterms:modified xsi:type="dcterms:W3CDTF">2025-08-10T20:19:00Z</dcterms:modified>
</cp:coreProperties>
</file>